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275B" w:rsidRDefault="007A275B"/>
    <w:tbl>
      <w:tblPr>
        <w:tblW w:w="9570" w:type="dxa"/>
        <w:tblInd w:w="-108" w:type="dxa"/>
        <w:tblLayout w:type="fixed"/>
        <w:tblLook w:val="0000" w:firstRow="0" w:lastRow="0" w:firstColumn="0" w:lastColumn="0" w:noHBand="0" w:noVBand="0"/>
      </w:tblPr>
      <w:tblGrid>
        <w:gridCol w:w="2681"/>
        <w:gridCol w:w="6889"/>
      </w:tblGrid>
      <w:tr w:rsidR="007A275B" w:rsidRPr="007A275B" w:rsidTr="00235388">
        <w:tc>
          <w:tcPr>
            <w:tcW w:w="2681" w:type="dxa"/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Институт (факультет)</w:t>
            </w:r>
          </w:p>
        </w:tc>
        <w:tc>
          <w:tcPr>
            <w:tcW w:w="6889" w:type="dxa"/>
            <w:tcBorders>
              <w:bottom w:val="single" w:sz="4" w:space="0" w:color="000000"/>
            </w:tcBorders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Институт</w:t>
            </w:r>
            <w:proofErr w:type="spellEnd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 xml:space="preserve"> </w:t>
            </w: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информаци</w:t>
            </w:r>
            <w:proofErr w:type="spellEnd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о</w:t>
            </w: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нных</w:t>
            </w:r>
            <w:proofErr w:type="spellEnd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 xml:space="preserve"> </w:t>
            </w:r>
            <w:proofErr w:type="spellStart"/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val="en-US" w:eastAsia="zh-CN"/>
              </w:rPr>
              <w:t>технологий</w:t>
            </w:r>
            <w:proofErr w:type="spellEnd"/>
          </w:p>
        </w:tc>
      </w:tr>
      <w:tr w:rsidR="007A275B" w:rsidRPr="007A275B" w:rsidTr="00235388">
        <w:tc>
          <w:tcPr>
            <w:tcW w:w="2681" w:type="dxa"/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Кафедра</w:t>
            </w:r>
          </w:p>
        </w:tc>
        <w:tc>
          <w:tcPr>
            <w:tcW w:w="6889" w:type="dxa"/>
            <w:tcBorders>
              <w:top w:val="single" w:sz="4" w:space="0" w:color="000000"/>
              <w:bottom w:val="single" w:sz="4" w:space="0" w:color="000000"/>
            </w:tcBorders>
          </w:tcPr>
          <w:p w:rsidR="007A275B" w:rsidRPr="007A275B" w:rsidRDefault="007A275B" w:rsidP="007A275B">
            <w:pPr>
              <w:suppressAutoHyphens/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7A275B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Математики и информатики</w:t>
            </w:r>
          </w:p>
        </w:tc>
      </w:tr>
    </w:tbl>
    <w:p w:rsidR="007A275B" w:rsidRPr="007A275B" w:rsidRDefault="007A275B" w:rsidP="00645E3F">
      <w:p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Pr="007A275B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Default="007A275B" w:rsidP="00645E3F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kern w:val="2"/>
          <w:sz w:val="32"/>
          <w:szCs w:val="32"/>
          <w:lang w:eastAsia="zh-CN"/>
        </w:rPr>
      </w:pPr>
      <w:r>
        <w:rPr>
          <w:rFonts w:ascii="Times New Roman" w:eastAsia="Times New Roman" w:hAnsi="Times New Roman" w:cs="Times New Roman"/>
          <w:b/>
          <w:bCs/>
          <w:kern w:val="2"/>
          <w:sz w:val="32"/>
          <w:szCs w:val="32"/>
          <w:lang w:eastAsia="zh-CN"/>
        </w:rPr>
        <w:t>ОТЧЕТ О ПРАКТИЧЕСКОЙ РАБОТЕ</w:t>
      </w:r>
    </w:p>
    <w:p w:rsidR="00645E3F" w:rsidRPr="00645E3F" w:rsidRDefault="00645E3F" w:rsidP="00645E3F">
      <w:pPr>
        <w:keepNext/>
        <w:tabs>
          <w:tab w:val="num" w:pos="0"/>
        </w:tabs>
        <w:suppressAutoHyphens/>
        <w:spacing w:after="0" w:line="240" w:lineRule="auto"/>
        <w:jc w:val="center"/>
        <w:outlineLvl w:val="0"/>
        <w:rPr>
          <w:rFonts w:ascii="Arial" w:eastAsia="Times New Roman" w:hAnsi="Arial" w:cs="Arial"/>
          <w:b/>
          <w:bCs/>
          <w:kern w:val="2"/>
          <w:sz w:val="32"/>
          <w:szCs w:val="32"/>
          <w:lang w:eastAsia="zh-CN"/>
        </w:rPr>
      </w:pPr>
    </w:p>
    <w:p w:rsidR="007A275B" w:rsidRPr="007A275B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7A275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                                                          </w:t>
      </w:r>
    </w:p>
    <w:tbl>
      <w:tblPr>
        <w:tblW w:w="4783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783"/>
      </w:tblGrid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Выполнил студент группы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  <w:t>1ПМб-04-1оп-23</w:t>
            </w: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 xml:space="preserve">                           </w:t>
            </w:r>
            <w:r w:rsidR="00860FD3"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 xml:space="preserve">        </w:t>
            </w: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группа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направления подготовки (специальности)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  <w:t>Прикладная математика и информатика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top w:val="single" w:sz="4" w:space="0" w:color="00000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шифр, наименование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  <w:t>Селянский Владислав Николаевич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top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фамилия, имя, отчество</w:t>
            </w:r>
          </w:p>
        </w:tc>
      </w:tr>
    </w:tbl>
    <w:p w:rsidR="007A275B" w:rsidRPr="00645E3F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45E3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                                                                   </w:t>
      </w:r>
    </w:p>
    <w:tbl>
      <w:tblPr>
        <w:tblW w:w="4783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783"/>
      </w:tblGrid>
      <w:tr w:rsidR="007A275B" w:rsidRPr="00645E3F" w:rsidTr="00235388">
        <w:trPr>
          <w:cantSplit/>
        </w:trPr>
        <w:tc>
          <w:tcPr>
            <w:tcW w:w="4783" w:type="dxa"/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Руководитель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фамилия, имя, отчество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808080"/>
            </w:tcBorders>
            <w:vAlign w:val="center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i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top w:val="single" w:sz="4" w:space="0" w:color="808080"/>
            </w:tcBorders>
          </w:tcPr>
          <w:p w:rsidR="007A275B" w:rsidRPr="00645E3F" w:rsidRDefault="007A275B" w:rsidP="007A275B">
            <w:pPr>
              <w:suppressAutoHyphens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 xml:space="preserve"> </w:t>
            </w:r>
            <w:r w:rsidR="00860FD3"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Д</w:t>
            </w:r>
            <w:r w:rsidRPr="00645E3F">
              <w:rPr>
                <w:rFonts w:ascii="Times New Roman" w:eastAsia="Times New Roman" w:hAnsi="Times New Roman" w:cs="Times New Roman"/>
                <w:i/>
                <w:sz w:val="24"/>
                <w:szCs w:val="24"/>
                <w:lang w:eastAsia="zh-CN"/>
              </w:rPr>
              <w:t>олжность</w:t>
            </w:r>
          </w:p>
        </w:tc>
      </w:tr>
    </w:tbl>
    <w:p w:rsidR="007A275B" w:rsidRPr="00645E3F" w:rsidRDefault="007A275B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tbl>
      <w:tblPr>
        <w:tblW w:w="4783" w:type="dxa"/>
        <w:tblInd w:w="4962" w:type="dxa"/>
        <w:tblLayout w:type="fixed"/>
        <w:tblLook w:val="0000" w:firstRow="0" w:lastRow="0" w:firstColumn="0" w:lastColumn="0" w:noHBand="0" w:noVBand="0"/>
      </w:tblPr>
      <w:tblGrid>
        <w:gridCol w:w="4783"/>
      </w:tblGrid>
      <w:tr w:rsidR="007A275B" w:rsidRPr="00645E3F" w:rsidTr="00235388">
        <w:trPr>
          <w:cantSplit/>
        </w:trPr>
        <w:tc>
          <w:tcPr>
            <w:tcW w:w="4783" w:type="dxa"/>
            <w:vAlign w:val="center"/>
          </w:tcPr>
          <w:p w:rsidR="007A275B" w:rsidRPr="00645E3F" w:rsidRDefault="007A275B" w:rsidP="007A275B">
            <w:pPr>
              <w:shd w:val="clear" w:color="auto" w:fill="FFFFFF"/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Дата представления работы 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«______»__________________20 ___ г.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 xml:space="preserve">Заключение о допуске к защите 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bottom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  <w:tcBorders>
              <w:top w:val="single" w:sz="4" w:space="0" w:color="000000"/>
            </w:tcBorders>
          </w:tcPr>
          <w:p w:rsidR="007A275B" w:rsidRPr="00645E3F" w:rsidRDefault="007A275B" w:rsidP="007A275B">
            <w:pPr>
              <w:suppressAutoHyphens/>
              <w:snapToGrid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A275B" w:rsidRPr="00645E3F" w:rsidTr="00235388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Оценка _______________, _______________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количество баллов</w:t>
            </w:r>
          </w:p>
        </w:tc>
      </w:tr>
      <w:tr w:rsidR="007A275B" w:rsidRPr="00645E3F" w:rsidTr="00235388">
        <w:trPr>
          <w:cantSplit/>
        </w:trPr>
        <w:tc>
          <w:tcPr>
            <w:tcW w:w="4783" w:type="dxa"/>
          </w:tcPr>
          <w:p w:rsidR="007A275B" w:rsidRPr="00645E3F" w:rsidRDefault="007A275B" w:rsidP="007A275B">
            <w:pPr>
              <w:suppressAutoHyphens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  <w:r w:rsidRPr="00645E3F"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  <w:t>Подпись преподавателя_________________</w:t>
            </w:r>
          </w:p>
        </w:tc>
      </w:tr>
    </w:tbl>
    <w:p w:rsidR="007A275B" w:rsidRPr="00645E3F" w:rsidRDefault="007A275B" w:rsidP="007A275B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Pr="00645E3F" w:rsidRDefault="007A275B" w:rsidP="007A275B">
      <w:pPr>
        <w:suppressAutoHyphens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</w:p>
    <w:p w:rsidR="007A275B" w:rsidRPr="00645E3F" w:rsidRDefault="00860FD3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645E3F">
        <w:rPr>
          <w:rFonts w:ascii="Times New Roman" w:eastAsia="Times New Roman" w:hAnsi="Times New Roman" w:cs="Times New Roman"/>
          <w:sz w:val="24"/>
          <w:szCs w:val="24"/>
          <w:lang w:eastAsia="zh-CN"/>
        </w:rPr>
        <w:t>Череповец, _</w:t>
      </w:r>
      <w:r w:rsidRPr="00645E3F">
        <w:rPr>
          <w:rFonts w:ascii="Times New Roman" w:eastAsia="Times New Roman" w:hAnsi="Times New Roman" w:cs="Times New Roman"/>
          <w:sz w:val="24"/>
          <w:szCs w:val="24"/>
          <w:u w:val="single"/>
          <w:lang w:eastAsia="zh-CN"/>
        </w:rPr>
        <w:t>2025_</w:t>
      </w:r>
    </w:p>
    <w:p w:rsidR="007A275B" w:rsidRPr="00645E3F" w:rsidRDefault="00645E3F" w:rsidP="007A275B">
      <w:pPr>
        <w:suppressAutoHyphens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i/>
          <w:sz w:val="24"/>
          <w:szCs w:val="24"/>
          <w:lang w:eastAsia="zh-CN"/>
        </w:rPr>
        <w:t xml:space="preserve">                   </w:t>
      </w:r>
      <w:r w:rsidR="007A275B" w:rsidRPr="00645E3F">
        <w:rPr>
          <w:rFonts w:ascii="Times New Roman" w:eastAsia="Times New Roman" w:hAnsi="Times New Roman" w:cs="Times New Roman"/>
          <w:i/>
          <w:sz w:val="24"/>
          <w:szCs w:val="24"/>
          <w:lang w:eastAsia="zh-CN"/>
        </w:rPr>
        <w:t>год</w:t>
      </w:r>
    </w:p>
    <w:p w:rsidR="00DC12DA" w:rsidRPr="00D10F98" w:rsidRDefault="00645E3F" w:rsidP="00645E3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D10F98" w:rsidRPr="00425321" w:rsidRDefault="00D10F98" w:rsidP="00D10F98">
      <w:pPr>
        <w:pStyle w:val="a4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lastRenderedPageBreak/>
        <w:t>Введение</w:t>
      </w:r>
      <w:bookmarkStart w:id="0" w:name="_GoBack"/>
      <w:bookmarkEnd w:id="0"/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Прохождение учебной практики: технологическая (проектно-технологическая) практика имеет цель формирование способности: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управлять своим временем, выстраивать и реализовывать траекторию саморазвития на основе принципов образования в течение всей жизни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атывать и применять методы машинного обучения для решения практических задач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использовать инструментальные средства для решения задач машинного обучения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ять сбор и подготовку данных для систем искусственного интеллекта.</w:t>
      </w: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</w:rPr>
      </w:pP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Пр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этом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решаются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задач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закрепления и расширения знаний, полученных при изучении базовых дисциплин первого и второго курсов, повышения общей и профессиональной эрудиции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сбора и анализа теоретического и справочного материала для выполнения индивидуальн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изучения языка </w:t>
      </w:r>
      <w:r w:rsidRPr="00DC12DA">
        <w:rPr>
          <w:rFonts w:ascii="Times New Roman" w:hAnsi="Times New Roman" w:cs="Times New Roman"/>
          <w:sz w:val="28"/>
          <w:szCs w:val="28"/>
        </w:rPr>
        <w:t>R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 и среды разработки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DC12D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ения поиска данных, их подготовки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методов машинного обучения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пределения метрики оценки результатов использования методов машинного обучения в рамках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инструментальных средств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отки модели машинного обучения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формулирования теоретических и практических выводов на основе критического переосмысления накопленного опыта.</w:t>
      </w:r>
    </w:p>
    <w:p w:rsidR="00D10F98" w:rsidRPr="00A53630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Учебная практика: технологическая (проектно-технологическая) практика базируется на знаниях, полученных при изучении следующих модулей учебного плана: «Математика»; «Дискретная математика»; «Аппаратное и программное обеспечение компьютера», а также 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 изучении дисциплин: «Алгоритмы и алгоритмические языки»; «Структуры и алгоритмы обработки данных»; «Машинное обучение».</w:t>
      </w:r>
    </w:p>
    <w:p w:rsidR="00DC12DA" w:rsidRPr="00DC12DA" w:rsidRDefault="00DC12DA" w:rsidP="00DC12DA">
      <w:pPr>
        <w:pStyle w:val="a0"/>
      </w:pPr>
    </w:p>
    <w:p w:rsidR="003411DF" w:rsidRPr="00425321" w:rsidRDefault="00DC12DA" w:rsidP="00604CC9">
      <w:pPr>
        <w:pStyle w:val="a4"/>
        <w:ind w:left="-284" w:firstLine="284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Раздел первый: «</w:t>
      </w:r>
      <w:r w:rsidR="003411DF" w:rsidRPr="00425321">
        <w:rPr>
          <w:rFonts w:ascii="Times New Roman" w:hAnsi="Times New Roman" w:cs="Times New Roman"/>
          <w:b/>
          <w:sz w:val="32"/>
          <w:szCs w:val="32"/>
          <w:lang w:val="ru-RU"/>
        </w:rPr>
        <w:t xml:space="preserve">Язык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R</w:t>
      </w:r>
      <w:r w:rsidR="003411DF" w:rsidRPr="00425321">
        <w:rPr>
          <w:rFonts w:ascii="Times New Roman" w:hAnsi="Times New Roman" w:cs="Times New Roman"/>
          <w:b/>
          <w:sz w:val="32"/>
          <w:szCs w:val="32"/>
          <w:lang w:val="ru-RU"/>
        </w:rPr>
        <w:t xml:space="preserve"> и среда разработки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R</w:t>
      </w:r>
      <w:r w:rsidR="00402D8E">
        <w:rPr>
          <w:rFonts w:ascii="Times New Roman" w:hAnsi="Times New Roman" w:cs="Times New Roman"/>
          <w:b/>
          <w:sz w:val="32"/>
          <w:szCs w:val="32"/>
          <w:lang w:val="ru-RU"/>
        </w:rPr>
        <w:t xml:space="preserve">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Studio</w:t>
      </w: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»</w:t>
      </w:r>
      <w:r w:rsidR="001A770C" w:rsidRPr="00425321">
        <w:rPr>
          <w:rFonts w:ascii="Times New Roman" w:hAnsi="Times New Roman" w:cs="Times New Roman"/>
          <w:b/>
          <w:sz w:val="32"/>
          <w:szCs w:val="32"/>
          <w:lang w:val="ru-RU"/>
        </w:rPr>
        <w:t>.</w:t>
      </w:r>
    </w:p>
    <w:p w:rsidR="003411DF" w:rsidRPr="00D10F98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" w:name="задание-1-первый-сеанс-rstudio."/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>Задание 1</w:t>
      </w:r>
      <w:r w:rsidR="00604CC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ервый сеанс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RStudio</w:t>
      </w:r>
      <w:proofErr w:type="spellEnd"/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Запустите</w:t>
      </w:r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en-US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Cloud (</w:t>
      </w:r>
      <w:hyperlink r:id="rId6"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studio.cloud</w:t>
        </w:r>
      </w:hyperlink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). </w:t>
      </w:r>
      <w:r w:rsidRPr="00800501">
        <w:rPr>
          <w:rFonts w:ascii="Times New Roman" w:hAnsi="Times New Roman" w:cs="Times New Roman"/>
          <w:sz w:val="28"/>
          <w:szCs w:val="28"/>
        </w:rPr>
        <w:t>Пройдите регистрацию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своем рабочем пространстве создайте новый проект PracticeTask1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простой набор данных (в терминологии R — вектор), состоящий из чисел 1, 2 и 4, и присвойте ему имя х. Выведите на экран фразу «Это мой первый сеанс работы с R»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Это мой первый сеанс работы с R"</w:t>
      </w:r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"Это мой первый сеанс работы с R"</w:t>
      </w:r>
    </w:p>
    <w:p w:rsidR="003411DF" w:rsidRPr="00800501" w:rsidRDefault="003411DF" w:rsidP="00604CC9">
      <w:pPr>
        <w:pStyle w:val="Compact"/>
        <w:numPr>
          <w:ilvl w:val="0"/>
          <w:numId w:val="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те команду, которая присваивает </w:t>
      </w:r>
      <w:r w:rsidRPr="00800501">
        <w:rPr>
          <w:rFonts w:ascii="Times New Roman" w:hAnsi="Times New Roman" w:cs="Times New Roman"/>
          <w:sz w:val="28"/>
          <w:szCs w:val="28"/>
        </w:rPr>
        <w:t>q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начение (1,2,4,1,2,4,8), используя ранее определенный вектор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x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 1 2 4 8</w:t>
      </w:r>
    </w:p>
    <w:p w:rsidR="003411DF" w:rsidRPr="00800501" w:rsidRDefault="003411DF" w:rsidP="00604CC9">
      <w:pPr>
        <w:pStyle w:val="Compact"/>
        <w:numPr>
          <w:ilvl w:val="0"/>
          <w:numId w:val="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значение 3-го элемента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4</w:t>
      </w:r>
    </w:p>
    <w:p w:rsidR="003411DF" w:rsidRPr="00800501" w:rsidRDefault="003411DF" w:rsidP="00604CC9">
      <w:pPr>
        <w:pStyle w:val="Compact"/>
        <w:numPr>
          <w:ilvl w:val="0"/>
          <w:numId w:val="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элементы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о 2 по 3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 4</w:t>
      </w:r>
    </w:p>
    <w:p w:rsidR="003411DF" w:rsidRPr="00800501" w:rsidRDefault="003411DF" w:rsidP="00604CC9">
      <w:pPr>
        <w:pStyle w:val="Compact"/>
        <w:numPr>
          <w:ilvl w:val="0"/>
          <w:numId w:val="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математическое ожидание и среднеквадратическое отклонение для элементов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lastRenderedPageBreak/>
        <w:t>mean</w:t>
      </w:r>
      <w:proofErr w:type="spellEnd"/>
      <w:r>
        <w:rPr>
          <w:rStyle w:val="NormalTok"/>
        </w:rPr>
        <w:t>(x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.333333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x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1.527525</w:t>
      </w:r>
    </w:p>
    <w:p w:rsidR="003411DF" w:rsidRPr="00800501" w:rsidRDefault="003411DF" w:rsidP="00604CC9">
      <w:pPr>
        <w:pStyle w:val="Compact"/>
        <w:numPr>
          <w:ilvl w:val="0"/>
          <w:numId w:val="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ыведите на экран перечень внутренних наборов данных, предназначенных для демонстраций.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dat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числите математическое ожидание и среднеквадратическое отклонение для набора данных </w:t>
      </w:r>
      <w:r w:rsidRPr="00800501">
        <w:rPr>
          <w:rFonts w:ascii="Times New Roman" w:hAnsi="Times New Roman" w:cs="Times New Roman"/>
          <w:sz w:val="28"/>
          <w:szCs w:val="28"/>
        </w:rPr>
        <w:t>Nil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этот набор содержит данные о течении Нила)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919.35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69.2275</w:t>
      </w:r>
    </w:p>
    <w:p w:rsidR="003411DF" w:rsidRPr="00800501" w:rsidRDefault="00800501" w:rsidP="00604CC9">
      <w:pPr>
        <w:pStyle w:val="Compact"/>
        <w:numPr>
          <w:ilvl w:val="0"/>
          <w:numId w:val="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гистограмму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эти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>: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Pr="00800501" w:rsidRDefault="003411DF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5E54107" wp14:editId="46FC6E8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Сохраните проект</w:t>
      </w:r>
      <w:r w:rsidR="00604CC9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сформировать вектор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Вектор формиру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означает операция с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Операция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 объединяет элементы в один вектор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значение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значения переменной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pri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Нужно ли указывать тип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Нет, в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ип переменной определяется автоматически.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перечень демонстрационных наборов данных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перечня демонстрационных наборов данных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среднеквадратическое отклоне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Среднеквадратическое отклонение рассчитывае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d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математическое ожида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Математическое ожидание рассчитыва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построить гистограмму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Гистограмма строи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" w:name="задание-2-работа-с-функциями-в-языке-r."/>
      <w:bookmarkEnd w:id="1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2 Работа с функциями в языке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Создайте новый проект PracticeTask2 в своем рабочем пространстве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Определите функцию с именем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oddcount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</w:rPr>
        <w:t>), предназначенную для подсчета нечетных чисел в целочисленном векторе:</w:t>
      </w:r>
    </w:p>
    <w:p w:rsidR="003411DF" w:rsidRDefault="003411DF" w:rsidP="001A770C">
      <w:pPr>
        <w:pStyle w:val="SourceCode"/>
        <w:ind w:left="-284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proofErr w:type="spellStart"/>
      <w:r>
        <w:rPr>
          <w:rStyle w:val="NormalTok"/>
        </w:rPr>
        <w:t>odd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n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# %% - вычисление остатка</w:t>
      </w:r>
      <w:r>
        <w:br/>
      </w:r>
      <w:r>
        <w:rPr>
          <w:rStyle w:val="NormalTok"/>
        </w:rPr>
        <w:lastRenderedPageBreak/>
        <w:t xml:space="preserve">      k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Выполните коман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od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ourc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il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…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x)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1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q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2</w:t>
      </w:r>
    </w:p>
    <w:p w:rsidR="003411DF" w:rsidRPr="00800501" w:rsidRDefault="003411DF" w:rsidP="00604CC9">
      <w:pPr>
        <w:pStyle w:val="Compact"/>
        <w:numPr>
          <w:ilvl w:val="0"/>
          <w:numId w:val="1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Попытайтесь вывести в интерпретаторе значени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k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 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Вы получили?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! объект 'k' не найден</w:t>
      </w:r>
    </w:p>
    <w:p w:rsidR="003411DF" w:rsidRPr="00800501" w:rsidRDefault="003411DF" w:rsidP="00604CC9">
      <w:pPr>
        <w:pStyle w:val="Compact"/>
        <w:numPr>
          <w:ilvl w:val="0"/>
          <w:numId w:val="1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пределите функцию </w:t>
      </w:r>
      <w:r w:rsidRPr="00800501">
        <w:rPr>
          <w:rFonts w:ascii="Times New Roman" w:hAnsi="Times New Roman" w:cs="Times New Roman"/>
          <w:sz w:val="28"/>
          <w:szCs w:val="28"/>
        </w:rPr>
        <w:t>su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_2, складывающую два числа, одно из которых имеет значение по умолчанию, равное 5 Протестируйте работу функции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вое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апк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од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_2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sum_2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a, </w:t>
      </w:r>
      <w:r w:rsidRPr="003411DF">
        <w:rPr>
          <w:rStyle w:val="AttributeTok"/>
          <w:lang w:val="en-US"/>
        </w:rPr>
        <w:t>b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{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</w:t>
      </w:r>
      <w:r w:rsidRPr="003411DF">
        <w:rPr>
          <w:rStyle w:val="FunctionTok"/>
          <w:lang w:val="en-US"/>
        </w:rPr>
        <w:t>return</w:t>
      </w:r>
      <w:r w:rsidRPr="003411DF">
        <w:rPr>
          <w:rStyle w:val="NormalTok"/>
          <w:lang w:val="en-US"/>
        </w:rPr>
        <w:t xml:space="preserve">(a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b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}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sum_2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8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um_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1</w:t>
      </w:r>
    </w:p>
    <w:p w:rsidR="003411DF" w:rsidRPr="00800501" w:rsidRDefault="003411DF" w:rsidP="00604CC9">
      <w:pPr>
        <w:pStyle w:val="Compact"/>
        <w:numPr>
          <w:ilvl w:val="0"/>
          <w:numId w:val="1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пишите функцию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определенную на всей числовой прямой Протестируйте работу функции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lastRenderedPageBreak/>
        <w:t>fx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x)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-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(x</w:t>
      </w:r>
      <w:r w:rsidRPr="003411DF">
        <w:rPr>
          <w:rStyle w:val="SpecialCharTok"/>
          <w:lang w:val="en-US"/>
        </w:rPr>
        <w:t>+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x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, (x</w:t>
      </w:r>
      <w:r w:rsidRPr="003411DF">
        <w:rPr>
          <w:rStyle w:val="DecValTok"/>
          <w:lang w:val="en-US"/>
        </w:rPr>
        <w:t>-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1</w:t>
      </w:r>
      <w:r w:rsidRPr="003411DF">
        <w:rPr>
          <w:rStyle w:val="NormalTok"/>
          <w:lang w:val="en-US"/>
        </w:rPr>
        <w:t>)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FloatTok"/>
          <w:lang w:val="en-US"/>
        </w:rPr>
        <w:t>4.5</w:t>
      </w:r>
      <w:r w:rsidRPr="003411DF">
        <w:rPr>
          <w:rStyle w:val="NormalTok"/>
          <w:lang w:val="en-US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7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4.5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5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0.5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храните проект.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ределить функц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Функция определяется с помощью ключевого слова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например: </w:t>
      </w:r>
      <w:r w:rsidRPr="00800501">
        <w:rPr>
          <w:rFonts w:ascii="Times New Roman" w:hAnsi="Times New Roman" w:cs="Times New Roman"/>
          <w:sz w:val="28"/>
          <w:szCs w:val="28"/>
        </w:rPr>
        <w:t>m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&lt;-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2) {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исать тело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Тело функции описывается в фигурных скобках {}, где размещается код, который будет выполняться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условие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1:10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глобальным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Глобальными являются переменные, определенные вне функций и доступные во всем скрипт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локальными по отношению к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Локальными являются переменные, определенные внутри функции и доступные только в ее тел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>Как определить значения по умолчанию для аргументов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Значения по умолчанию для аргументов функции определяются с помощью знака = в определении функции, например: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1 = значение)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 каком порядке должны располагаться аргументы функции, не имеющие значений по умолчанию, и аргументы, имеющие значения по умолчан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Аргументы без значений по умолчанию должны располагаться перед аргументами с значениями по умолчанию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3" w:name="задание-3.-структуры-данных-в-r."/>
      <w:bookmarkEnd w:id="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3. Структуры данных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В своем рабочем пространстве создайте новый проект PracticeTask3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вектор а1 из вектора a1 получите вектор а1, добавив в середину вектора число 16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a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4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7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2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a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a[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: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)], </w:t>
      </w:r>
      <w:r w:rsidRPr="003411DF">
        <w:rPr>
          <w:rStyle w:val="DecValTok"/>
          <w:lang w:val="en-US"/>
        </w:rPr>
        <w:t>161</w:t>
      </w:r>
      <w:r w:rsidRPr="003411DF">
        <w:rPr>
          <w:rStyle w:val="NormalTok"/>
          <w:lang w:val="en-US"/>
        </w:rPr>
        <w:t>, a[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: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]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a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4</w:t>
      </w:r>
      <w:proofErr w:type="gramEnd"/>
      <w:r>
        <w:rPr>
          <w:rStyle w:val="VerbatimChar"/>
        </w:rPr>
        <w:t xml:space="preserve">   5 161   5  73  12</w:t>
      </w:r>
    </w:p>
    <w:p w:rsidR="003411DF" w:rsidRPr="00800501" w:rsidRDefault="003411DF" w:rsidP="00604CC9">
      <w:pPr>
        <w:pStyle w:val="Compact"/>
        <w:numPr>
          <w:ilvl w:val="0"/>
          <w:numId w:val="19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актор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month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factor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levels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ordered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month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: Март &lt; Апрель &lt; Май</w:t>
      </w:r>
    </w:p>
    <w:p w:rsidR="003411DF" w:rsidRPr="00800501" w:rsidRDefault="003411DF" w:rsidP="00604CC9">
      <w:pPr>
        <w:pStyle w:val="Compact"/>
        <w:numPr>
          <w:ilvl w:val="0"/>
          <w:numId w:val="2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формируйте список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emp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содержащий сведения о сотруднике: имя (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имеет символьные значения); зарплата (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вещественное число), принадлежность к профсоюзу (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логическое значение). Внесите данные об одном сотруднике: </w:t>
      </w:r>
      <w:r w:rsidRPr="00800501">
        <w:rPr>
          <w:rFonts w:ascii="Times New Roman" w:hAnsi="Times New Roman" w:cs="Times New Roman"/>
          <w:sz w:val="28"/>
          <w:szCs w:val="28"/>
        </w:rPr>
        <w:t>Irin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40800.00, </w:t>
      </w:r>
      <w:r w:rsidRPr="00800501">
        <w:rPr>
          <w:rFonts w:ascii="Times New Roman" w:hAnsi="Times New Roman" w:cs="Times New Roman"/>
          <w:sz w:val="28"/>
          <w:szCs w:val="28"/>
        </w:rPr>
        <w:t>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ыведите зарплату сотрудника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ме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рплату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трудник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дав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50000.00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lastRenderedPageBreak/>
        <w:t>emp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ist</w:t>
      </w:r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Irina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loatTok"/>
          <w:lang w:val="en-US"/>
        </w:rPr>
        <w:t>40800.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proofErr w:type="spellStart"/>
      <w:r w:rsidRPr="003411DF">
        <w:rPr>
          <w:rStyle w:val="NormalTok"/>
          <w:lang w:val="en-US"/>
        </w:rPr>
        <w:t>emp</w:t>
      </w:r>
      <w:proofErr w:type="spellEnd"/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ame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rin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alary</w:t>
      </w:r>
      <w:proofErr w:type="spellEnd"/>
      <w:r>
        <w:br/>
      </w:r>
      <w:r>
        <w:rPr>
          <w:rStyle w:val="VerbatimChar"/>
        </w:rPr>
        <w:t>## [1] 40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on</w:t>
      </w:r>
      <w:proofErr w:type="spellEnd"/>
      <w:r>
        <w:br/>
      </w:r>
      <w:r>
        <w:rPr>
          <w:rStyle w:val="VerbatimChar"/>
        </w:rPr>
        <w:t>## [1] FALSE</w:t>
      </w:r>
    </w:p>
    <w:p w:rsidR="003411DF" w:rsidRPr="00800501" w:rsidRDefault="003411DF" w:rsidP="00604CC9">
      <w:pPr>
        <w:pStyle w:val="Compact"/>
        <w:numPr>
          <w:ilvl w:val="0"/>
          <w:numId w:val="2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рейм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исав сотрудников отдела атрибутами: 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 Введите данные по 2-м сотрудникам. Выведите имена всех сотрудников. Выведите зарплату второго сотрудника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data.frame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Sergey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420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rbind</w:t>
      </w:r>
      <w:proofErr w:type="spellEnd"/>
      <w:r w:rsidRPr="003411DF">
        <w:rPr>
          <w:rStyle w:val="NormalTok"/>
          <w:lang w:val="en-US"/>
        </w:rPr>
        <w:t xml:space="preserve">(department, </w:t>
      </w: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department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    name salary union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1 Sergey  42000  TRUE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2  Irina  40800 FALSE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department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nam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"Sergey" "Irina"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partmen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40800</w:t>
      </w:r>
    </w:p>
    <w:p w:rsidR="003411DF" w:rsidRPr="00800501" w:rsidRDefault="003411DF" w:rsidP="00604CC9">
      <w:pPr>
        <w:pStyle w:val="Compact"/>
        <w:numPr>
          <w:ilvl w:val="0"/>
          <w:numId w:val="2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матрицу </w:t>
      </w:r>
      <w:r w:rsidRPr="00800501">
        <w:rPr>
          <w:rFonts w:ascii="Times New Roman" w:hAnsi="Times New Roman" w:cs="Times New Roman"/>
          <w:sz w:val="28"/>
          <w:szCs w:val="28"/>
        </w:rPr>
        <w:t>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ером 3х2.</w:t>
      </w:r>
    </w:p>
    <w:p w:rsidR="003411DF" w:rsidRDefault="003411DF" w:rsidP="001A770C">
      <w:pPr>
        <w:pStyle w:val="SourceCode"/>
        <w:ind w:left="-284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роект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4" w:name="задание-4.-управление-данными-в-r."/>
      <w:bookmarkEnd w:id="3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4. Управление данными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pStyle w:val="Compact"/>
        <w:numPr>
          <w:ilvl w:val="0"/>
          <w:numId w:val="2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racticeTask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3, созданный как результат выполнение предыдущего задания, сохраните объекты с именам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в файл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mydata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gramStart"/>
      <w:r w:rsidRPr="003411DF">
        <w:rPr>
          <w:rStyle w:val="FunctionTok"/>
          <w:lang w:val="en-US"/>
        </w:rPr>
        <w:t>save</w:t>
      </w:r>
      <w:r w:rsidRPr="003411DF">
        <w:rPr>
          <w:rStyle w:val="NormalTok"/>
          <w:lang w:val="en-US"/>
        </w:rPr>
        <w:t>(</w:t>
      </w:r>
      <w:proofErr w:type="gramEnd"/>
      <w:r w:rsidRPr="003411DF">
        <w:rPr>
          <w:rStyle w:val="NormalTok"/>
          <w:lang w:val="en-US"/>
        </w:rPr>
        <w:t xml:space="preserve">subject1, department, month1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lastRenderedPageBreak/>
        <w:t>Создай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овы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.R 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груз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его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mydata_lab1.RData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subject1, department, month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rm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list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s</w:t>
      </w:r>
      <w:r w:rsidRPr="003411DF">
        <w:rPr>
          <w:rStyle w:val="NormalTok"/>
          <w:lang w:val="en-US"/>
        </w:rPr>
        <w:t>())</w:t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load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те текущий сеанс, воспользовавшись командой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av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image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().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save.image</w:t>
      </w:r>
      <w:proofErr w:type="spellEnd"/>
      <w:proofErr w:type="gramEnd"/>
      <w:r>
        <w:rPr>
          <w:rStyle w:val="NormalTok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2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удалите объекты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проверьте список оставшихся объектов, используя функцию </w:t>
      </w:r>
      <w:r w:rsidRPr="00800501">
        <w:rPr>
          <w:rFonts w:ascii="Times New Roman" w:hAnsi="Times New Roman" w:cs="Times New Roman"/>
          <w:sz w:val="28"/>
          <w:szCs w:val="28"/>
        </w:rPr>
        <w:t>ls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()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Удал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с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спользу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осстанов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month1, subject1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epartment</w:t>
      </w:r>
      <w:proofErr w:type="spellEnd"/>
      <w:r>
        <w:rPr>
          <w:rStyle w:val="VerbatimChar"/>
        </w:rPr>
        <w:t>"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:rsidR="003411DF" w:rsidRPr="00A53630" w:rsidRDefault="003411DF" w:rsidP="001A770C">
      <w:pPr>
        <w:pStyle w:val="SourceCode"/>
        <w:ind w:left="-284"/>
        <w:rPr>
          <w:lang w:val="en-US"/>
        </w:rPr>
      </w:pPr>
      <w:proofErr w:type="spellStart"/>
      <w:r>
        <w:rPr>
          <w:rStyle w:val="FunctionTok"/>
        </w:rPr>
        <w:t>loa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mydata.RData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созданный в ходе выполнения предыдущего задания. Запишите в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фрейм да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ределив параметр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row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names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=</w:t>
      </w:r>
      <w:r w:rsidRPr="00800501">
        <w:rPr>
          <w:rFonts w:ascii="Times New Roman" w:hAnsi="Times New Roman" w:cs="Times New Roman"/>
          <w:sz w:val="28"/>
          <w:szCs w:val="28"/>
        </w:rPr>
        <w:t>FALS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ернитесь в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екущей работы. Прочитайте содержимое файл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stringsAsFactor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write.csv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row.name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файл usedcars.csv на сервер, если Вы используете сре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, используя кнопку.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данные их файла usedcars.csv во фрей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usedcars.csv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3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образите структур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я команду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str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str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lastRenderedPageBreak/>
        <w:t>## '</w:t>
      </w:r>
      <w:proofErr w:type="spellStart"/>
      <w:r w:rsidRPr="003411DF">
        <w:rPr>
          <w:rStyle w:val="VerbatimChar"/>
          <w:lang w:val="en-US"/>
        </w:rPr>
        <w:t>data.frame</w:t>
      </w:r>
      <w:proofErr w:type="spellEnd"/>
      <w:r w:rsidRPr="003411DF">
        <w:rPr>
          <w:rStyle w:val="VerbatimChar"/>
          <w:lang w:val="en-US"/>
        </w:rPr>
        <w:t>':    150 obs. of  6 variables: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year 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011 2011 2011 2011 2012 2010 2011 2010 2011 2010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odel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SEL" "SEL" "SEL" "SEL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price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1992 20995 19995 17809 17500 17495 17000 16995 16995 16995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ileage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7413 10926 7351 11613 8367 25125 27393 21026 32655 36116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color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Yellow" "Gray" "Silver" "Gray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transmission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AUTO" "AUTO" "AUTO" "AUTO" ...</w:t>
      </w:r>
    </w:p>
    <w:p w:rsidR="003411DF" w:rsidRPr="00800501" w:rsidRDefault="003411DF" w:rsidP="00604CC9">
      <w:pPr>
        <w:pStyle w:val="Compact"/>
        <w:numPr>
          <w:ilvl w:val="0"/>
          <w:numId w:val="3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umm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запросите статистику по всем числовым переменны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   year         model               price          mileage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in.   :2000   Length:150         Min.   : 3800   Min.   :  4867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1st Qu.:2008   Class :character   1st Qu.:10995   1st Qu.: 27200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dian :2009   Mode  :character   Median :13592   Median : 3638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an   :2009                      Mean   :12962   Mean   : 44261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3rd Qu.:2010                      3rd Qu.:14904   3rd Qu.: 5512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ax.   :2012                      Max.   :21992   Max.   :151479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color           transmission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Length:150         </w:t>
      </w:r>
      <w:proofErr w:type="spellStart"/>
      <w:r w:rsidRPr="003411DF">
        <w:rPr>
          <w:rStyle w:val="VerbatimChar"/>
          <w:lang w:val="en-US"/>
        </w:rPr>
        <w:t>Length:150</w:t>
      </w:r>
      <w:proofErr w:type="spellEnd"/>
      <w:r w:rsidRPr="003411DF">
        <w:rPr>
          <w:rStyle w:val="VerbatimChar"/>
          <w:lang w:val="en-US"/>
        </w:rPr>
        <w:t xml:space="preserve">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Class :character   Class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ode  :character   Mode 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</w:t>
      </w:r>
    </w:p>
    <w:p w:rsidR="003411DF" w:rsidRPr="00800501" w:rsidRDefault="003411DF" w:rsidP="00604CC9">
      <w:pPr>
        <w:pStyle w:val="Compact"/>
        <w:numPr>
          <w:ilvl w:val="0"/>
          <w:numId w:val="3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средние значения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A53630">
      <w:pPr>
        <w:pStyle w:val="SourceCode"/>
        <w:ind w:left="-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A53630">
      <w:pPr>
        <w:pStyle w:val="SourceCode"/>
        <w:ind w:left="-284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2961.93 44260.65</w:t>
      </w:r>
    </w:p>
    <w:p w:rsidR="003411DF" w:rsidRPr="00800501" w:rsidRDefault="003411DF" w:rsidP="00604CC9">
      <w:pPr>
        <w:pStyle w:val="Compact"/>
        <w:numPr>
          <w:ilvl w:val="0"/>
          <w:numId w:val="3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di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медианы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A53630">
      <w:pPr>
        <w:pStyle w:val="SourceCode"/>
        <w:ind w:left="-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di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A53630">
      <w:pPr>
        <w:pStyle w:val="SourceCode"/>
        <w:ind w:left="-284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3591.5 36385.0</w:t>
      </w:r>
    </w:p>
    <w:p w:rsidR="003411DF" w:rsidRPr="00800501" w:rsidRDefault="003411DF" w:rsidP="00604CC9">
      <w:pPr>
        <w:pStyle w:val="Compact"/>
        <w:numPr>
          <w:ilvl w:val="0"/>
          <w:numId w:val="3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зуч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пятичисловую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водку дл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pric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mileag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pric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   3800   10995   13592   12962   14904   21992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lastRenderedPageBreak/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mileage</w:t>
      </w:r>
      <w:proofErr w:type="spellEnd"/>
      <w:r w:rsidRPr="003411DF">
        <w:rPr>
          <w:rStyle w:val="NormalTok"/>
          <w:lang w:val="en-US"/>
        </w:rPr>
        <w:t>)</w:t>
      </w:r>
    </w:p>
    <w:p w:rsidR="00F50677" w:rsidRDefault="003411DF" w:rsidP="00F50677">
      <w:pPr>
        <w:pStyle w:val="SourceCode"/>
        <w:ind w:left="-284"/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>
        <w:rPr>
          <w:rStyle w:val="VerbatimChar"/>
        </w:rPr>
        <w:t>##    4867   27200   36385   44261   55125  151479</w:t>
      </w:r>
      <w:bookmarkStart w:id="5" w:name="задание-5.-визуализация-данных-в-r."/>
      <w:bookmarkEnd w:id="4"/>
    </w:p>
    <w:p w:rsidR="00F50677" w:rsidRPr="00F50677" w:rsidRDefault="00F50677" w:rsidP="00F50677">
      <w:pPr>
        <w:keepNext/>
        <w:keepLines/>
        <w:spacing w:before="160" w:after="80" w:line="360" w:lineRule="auto"/>
        <w:outlineLvl w:val="1"/>
        <w:rPr>
          <w:rFonts w:ascii="Times New Roman" w:eastAsia="Times New Roman" w:hAnsi="Times New Roman" w:cs="Times New Roman"/>
          <w:color w:val="0F4761"/>
          <w:sz w:val="28"/>
          <w:szCs w:val="28"/>
        </w:rPr>
      </w:pPr>
      <w:r w:rsidRPr="00F50677"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  <w:t>Задание 5. Визуализация данных в R.</w:t>
      </w:r>
    </w:p>
    <w:p w:rsidR="00F50677" w:rsidRPr="00F50677" w:rsidRDefault="00F50677" w:rsidP="00F50677">
      <w:pPr>
        <w:numPr>
          <w:ilvl w:val="0"/>
          <w:numId w:val="37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Рассмотрим диаграмму размаха для данных о цене и пробеге подержанных автомобилей. Чтобы получить диаграмму размаха для переменной, воспользуем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boxplo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77250019" wp14:editId="6181C307">
            <wp:extent cx="4389120" cy="28803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ort_files/figure-docx/unnamed-chunk-3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4990" b="22062"/>
                    <a:stretch/>
                  </pic:blipFill>
                  <pic:spPr bwMode="auto">
                    <a:xfrm>
                      <a:off x="0" y="0"/>
                      <a:ext cx="4389596" cy="288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4A23DECD" wp14:editId="5D273098">
            <wp:extent cx="4389120" cy="2857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_files/figure-docx/unnamed-chunk-3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990" b="22681"/>
                    <a:stretch/>
                  </pic:blipFill>
                  <pic:spPr bwMode="auto">
                    <a:xfrm>
                      <a:off x="0" y="0"/>
                      <a:ext cx="4389596" cy="28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8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Для того чтобы построить гистограмму для данных о цене и пробеге подержанных автомобилей, можно воспользовать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4380140E" wp14:editId="238E38F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222B9048" wp14:editId="7C4AD10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9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В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вычисления дисперсии и стандартного отклонения используются функции </w:t>
      </w:r>
      <w:proofErr w:type="spellStart"/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var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sd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974989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3122.48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728033954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26982.1</w:t>
      </w:r>
    </w:p>
    <w:p w:rsidR="00F50677" w:rsidRPr="00F50677" w:rsidRDefault="00F50677" w:rsidP="00F50677">
      <w:pPr>
        <w:numPr>
          <w:ilvl w:val="0"/>
          <w:numId w:val="40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построить таблицу частотности для данных о подержанном автомобиле, можно воспользовать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</w:rPr>
        <w:t>table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ye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2000 2001 2002 2003 2004 2005 2006 2007 2008 2009 2010 2011 2012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3    1    1    1    3    2    6   11   14   42   49   16    1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SE SEL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78  23  49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 35     17      1     16      5     25     32     16      3</w:t>
      </w:r>
    </w:p>
    <w:p w:rsidR="00F50677" w:rsidRPr="00F50677" w:rsidRDefault="00F50677" w:rsidP="00F50677">
      <w:pPr>
        <w:numPr>
          <w:ilvl w:val="0"/>
          <w:numId w:val="41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также позволяет вычислить пропорции таблицы напрямую, с помощью команд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для таблицы, созданной функцие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SE       SEL      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0.5200000 0.1533333 0.3266667</w:t>
      </w:r>
    </w:p>
    <w:p w:rsidR="00F50677" w:rsidRPr="00F50677" w:rsidRDefault="00F50677" w:rsidP="00F50677">
      <w:pPr>
        <w:numPr>
          <w:ilvl w:val="0"/>
          <w:numId w:val="42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Результат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можно объединять с другими функция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представления вывода в другой форме. Предположим, что мы хотим отобразить результаты в процентах с одним десятичным знаком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digits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23.3   11.3    0.7   10.7    3.3   16.7   21.3   10.7    2.0</w:t>
      </w:r>
    </w:p>
    <w:p w:rsidR="00F50677" w:rsidRPr="00F50677" w:rsidRDefault="00F50677" w:rsidP="00F50677">
      <w:pPr>
        <w:numPr>
          <w:ilvl w:val="0"/>
          <w:numId w:val="43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ответить на вопрос о соотношении цены и пробега, построим диаграмму разброса. Для этого воспользуем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lot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с параметра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main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,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x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y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,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catterplot of Price vs.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5D40EBB4" wp14:editId="1E9F383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44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Прежде чем приступить к анализу, упростим наш проект, сократив количество уровней в переменно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colo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. Исследуя результат выполнения функции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 для нашей новой переменной, можно увидеть, что примерно две трети автомобилей имеют консервативные цвета, а одна треть — нет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%in%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lack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Gray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ilv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Whit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FALSE  TRUE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51    99</w:t>
      </w:r>
    </w:p>
    <w:p w:rsidR="00F50677" w:rsidRPr="00F50677" w:rsidRDefault="00F50677" w:rsidP="00F50677">
      <w:pPr>
        <w:numPr>
          <w:ilvl w:val="0"/>
          <w:numId w:val="45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>Теперь посмотрим на кросс-таблицу, чтобы увидеть, как количество автомобилей консервативных цветов зависит от модели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gmodels</w:t>
      </w:r>
      <w:proofErr w:type="spellEnd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ross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Cell Contents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            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Chi-square contributio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Row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Col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>## |         N / Table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Total Observations in Table:  150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|     FALSE |      TRUE | Row Total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SE |        27 |        51 |        78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9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6 |     0.654 |     0.52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529 |     0.515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80 |     0.34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L |         7 |        16 |        2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86 |     0.04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04 |     0.696 |     0.15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37 |     0.162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47 |     0.107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S |        17 |        32 |        49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7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7 |     0.653 |     0.327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33 |     0.32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13 |     0.21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Column Total |        51 |        99 |       15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0 |     0.66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</w:p>
    <w:bookmarkEnd w:id="5"/>
    <w:p w:rsidR="003411DF" w:rsidRPr="00F50677" w:rsidRDefault="003411DF" w:rsidP="003E130A">
      <w:pPr>
        <w:rPr>
          <w:lang w:val="en-US"/>
        </w:rPr>
      </w:pPr>
    </w:p>
    <w:p w:rsidR="00800501" w:rsidRPr="00425321" w:rsidRDefault="00DC12DA" w:rsidP="00425321">
      <w:pPr>
        <w:pStyle w:val="a4"/>
        <w:spacing w:line="360" w:lineRule="auto"/>
        <w:ind w:left="-284" w:firstLine="284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Раздел второй: «</w:t>
      </w:r>
      <w:r w:rsidR="00800501" w:rsidRPr="00425321">
        <w:rPr>
          <w:rFonts w:ascii="Times New Roman" w:hAnsi="Times New Roman" w:cs="Times New Roman"/>
          <w:b/>
          <w:sz w:val="32"/>
          <w:szCs w:val="32"/>
          <w:lang w:val="ru-RU"/>
        </w:rPr>
        <w:t>Отчет о выполнении индивидуального задания</w:t>
      </w: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»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6" w:name="Xffc3b689cc56a9fbeb1312bbceb25a613bb1b1d"/>
      <w:r w:rsidRPr="004832B9">
        <w:rPr>
          <w:rFonts w:ascii="Times New Roman" w:hAnsi="Times New Roman" w:cs="Times New Roman"/>
          <w:b/>
          <w:sz w:val="28"/>
          <w:szCs w:val="28"/>
          <w:lang w:val="ru-RU"/>
        </w:rPr>
        <w:t>Разработка предиктивной модели для определения вероятности заболевания диабетом</w:t>
      </w:r>
      <w:r w:rsidR="00DC12DA" w:rsidRPr="004832B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Целью является прогнозировать вероятность наличия диабета и распределение по ней наблюдаемых объектов по двум классам: 0 - отсутствие и 1 - наличие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соответствующего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болевания</w:t>
      </w:r>
      <w:r w:rsidR="00F22E6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p w:rsidR="004832B9" w:rsidRPr="004832B9" w:rsidRDefault="006A2BAC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писание используемых инструментов</w:t>
      </w:r>
    </w:p>
    <w:p w:rsidR="004832B9" w:rsidRDefault="004832B9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</w:t>
      </w:r>
      <w:r w:rsidR="00E22BCF">
        <w:rPr>
          <w:rFonts w:ascii="Times New Roman" w:hAnsi="Times New Roman" w:cs="Times New Roman"/>
          <w:sz w:val="28"/>
          <w:szCs w:val="28"/>
        </w:rPr>
        <w:t>ых задач</w:t>
      </w:r>
      <w:r w:rsidR="009C6A17">
        <w:rPr>
          <w:rFonts w:ascii="Times New Roman" w:hAnsi="Times New Roman" w:cs="Times New Roman"/>
          <w:sz w:val="28"/>
          <w:szCs w:val="28"/>
        </w:rPr>
        <w:t xml:space="preserve"> использовался язык программирования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>
        <w:rPr>
          <w:rFonts w:ascii="Times New Roman" w:hAnsi="Times New Roman" w:cs="Times New Roman"/>
          <w:sz w:val="28"/>
          <w:szCs w:val="28"/>
        </w:rPr>
        <w:t xml:space="preserve"> и специальное программное обеспечение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Studio</w:t>
      </w:r>
      <w:r w:rsidR="009C6A17">
        <w:rPr>
          <w:rFonts w:ascii="Times New Roman" w:hAnsi="Times New Roman" w:cs="Times New Roman"/>
          <w:sz w:val="28"/>
          <w:szCs w:val="28"/>
        </w:rPr>
        <w:t>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R</w:t>
      </w:r>
      <w:r w:rsidRPr="009C6A17">
        <w:rPr>
          <w:rFonts w:ascii="Times New Roman" w:hAnsi="Times New Roman" w:cs="Times New Roman"/>
          <w:sz w:val="28"/>
          <w:szCs w:val="28"/>
        </w:rPr>
        <w:t> — язык </w:t>
      </w:r>
      <w:r w:rsidRPr="009C6A17">
        <w:rPr>
          <w:rFonts w:ascii="Times New Roman" w:hAnsi="Times New Roman" w:cs="Times New Roman"/>
          <w:bCs/>
          <w:sz w:val="28"/>
          <w:szCs w:val="28"/>
        </w:rPr>
        <w:t>программирования</w:t>
      </w:r>
      <w:r w:rsidRPr="009C6A17">
        <w:rPr>
          <w:rFonts w:ascii="Times New Roman" w:hAnsi="Times New Roman" w:cs="Times New Roman"/>
          <w:sz w:val="28"/>
          <w:szCs w:val="28"/>
        </w:rPr>
        <w:t> для статистической обработки данных и работы с графикой, а также свободная программная среда вычислений с открытым исходным кодом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en-US"/>
        </w:rPr>
      </w:pPr>
      <w:r w:rsidRPr="009C6A17">
        <w:rPr>
          <w:rFonts w:ascii="Times New Roman" w:hAnsi="Times New Roman" w:cs="Times New Roman"/>
          <w:sz w:val="28"/>
          <w:szCs w:val="28"/>
        </w:rPr>
        <w:t>Основные особенности R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Интерпретируемость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выполняет команды сразу после их ввода, без предварительной компиляции кода. Это делает работу с R интерактивной и позволяет быстро проверять результаты, внося изменения в реальном времени. 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Простота синтаксиса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напоминает естественный и интуитивно понятен. В нём есть четыре примитивных типа данных: логические, числовые (вещественные и целочисленные), символьные и комплексные. 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Возможность создания графики</w:t>
      </w:r>
      <w:r w:rsidRPr="009C6A17">
        <w:rPr>
          <w:rFonts w:ascii="Times New Roman" w:hAnsi="Times New Roman" w:cs="Times New Roman"/>
          <w:sz w:val="28"/>
          <w:szCs w:val="28"/>
        </w:rPr>
        <w:t>. R позволяет создавать не только статичные, но и интерактивные графики, а также веб-приложения на их основе.</w:t>
      </w:r>
    </w:p>
    <w:p w:rsidR="009C6A17" w:rsidRDefault="009C6A17" w:rsidP="00425321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sz w:val="28"/>
          <w:szCs w:val="28"/>
        </w:rPr>
        <w:t>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— это интегрированная среда разработки (IDE) для языка программирования R. Она предоставляет удобный интерфейс для написания кода, анализа данных, визуализации и создания отчетов.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включает редактор кода, консоль, панель вывода графиков, среду просмотра данных и инструменты для управления проектами и пакетами R. Благодаря своей удобной и мощной среде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стал популярным инструментом среди статистиков, аналитиков данных и </w:t>
      </w:r>
      <w:proofErr w:type="gramStart"/>
      <w:r w:rsidR="00101408" w:rsidRPr="009C6A17">
        <w:rPr>
          <w:rFonts w:ascii="Times New Roman" w:hAnsi="Times New Roman" w:cs="Times New Roman"/>
          <w:sz w:val="28"/>
          <w:szCs w:val="28"/>
        </w:rPr>
        <w:t>исслед</w:t>
      </w:r>
      <w:r w:rsidR="00101408">
        <w:rPr>
          <w:rFonts w:ascii="Times New Roman" w:hAnsi="Times New Roman" w:cs="Times New Roman"/>
          <w:sz w:val="28"/>
          <w:szCs w:val="28"/>
        </w:rPr>
        <w:t>ователей для выполнения анализа</w:t>
      </w:r>
      <w:proofErr w:type="gramEnd"/>
      <w:r w:rsidRPr="009C6A17">
        <w:rPr>
          <w:rFonts w:ascii="Times New Roman" w:hAnsi="Times New Roman" w:cs="Times New Roman"/>
          <w:sz w:val="28"/>
          <w:szCs w:val="28"/>
        </w:rPr>
        <w:t xml:space="preserve"> и моделирования данных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7" w:name="описание-используемой-модели"/>
      <w:bookmarkEnd w:id="6"/>
      <w:r w:rsidRPr="004832B9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писание используемой модели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Для предсказания использована одно из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="00F50677" w:rsidRPr="00F5067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уществует несколько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состава переменной отклика. Для работы выбрана биномиальное семейство. Выбор основан на том, что Биномиальное семейство используется </w:t>
      </w:r>
      <w:proofErr w:type="gram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для бинарных переменных отклика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т.е. двух категорий) и предполагает биномиальное распределение. Иными словами, в работе используется логистическая регрессия, которая будет определять зависимую бинарную переменную наличия заболевания от независимых переменных. Независимыми переменными будут служить все остальные переменные в </w:t>
      </w:r>
      <w:r w:rsidRPr="00800501">
        <w:rPr>
          <w:rFonts w:ascii="Times New Roman" w:hAnsi="Times New Roman" w:cs="Times New Roman"/>
          <w:sz w:val="28"/>
          <w:szCs w:val="28"/>
        </w:rPr>
        <w:t>tra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предикторов. Это может включать различные факторы, такие как возраст, индекс массы тела, уровень глюкозы и т.д.</w:t>
      </w:r>
    </w:p>
    <w:p w:rsidR="00800501" w:rsidRPr="00800501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8" w:name="описание-набора-данных"/>
      <w:bookmarkEnd w:id="7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исание набора данных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бор данных взят с сайт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kaggle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Ссылка для скачивания: </w:t>
      </w:r>
      <w:hyperlink r:id="rId13"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www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kaggle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com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iammustafatz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iabete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prediction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</w:t>
        </w:r>
      </w:hyperlink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Набор данных для прогнозирования диабета представляет собой набор медицинских и демографических данных о пациентах, а также их диабетическом статусе (положительном или отрицательном). Эти данные включают такие характеристики, как возраст, пол, индекс массы тела (ИМТ), наличие гипертонии, наличие заболевания сердца, история курения, уровень HbA1c и глюкозы в крови. Этот набор данных используется для построения модели машинного обучения и прогнозирования диабета у пациентов на основе их истории болезни и демографической информации.</w:t>
      </w:r>
    </w:p>
    <w:p w:rsidR="00101408" w:rsidRPr="00101408" w:rsidRDefault="00101408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01408">
        <w:rPr>
          <w:rFonts w:ascii="Times New Roman" w:hAnsi="Times New Roman" w:cs="Times New Roman"/>
          <w:b/>
          <w:sz w:val="28"/>
          <w:szCs w:val="28"/>
          <w:lang w:val="ru-RU"/>
        </w:rPr>
        <w:t>Описание используемых метрик</w:t>
      </w:r>
    </w:p>
    <w:p w:rsidR="00101408" w:rsidRPr="00101408" w:rsidRDefault="00101408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Cs/>
          <w:sz w:val="28"/>
          <w:szCs w:val="28"/>
        </w:rPr>
        <w:t>Чувствительность и специфичность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 это показатели, которые используются для оценки работы классификатора. 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A336CB">
        <w:rPr>
          <w:rFonts w:ascii="Times New Roman" w:hAnsi="Times New Roman" w:cs="Times New Roman"/>
          <w:b/>
          <w:bCs/>
          <w:sz w:val="28"/>
          <w:szCs w:val="28"/>
        </w:rPr>
        <w:t>Чувствительность</w:t>
      </w:r>
      <w:r w:rsidRPr="00A336CB">
        <w:rPr>
          <w:rFonts w:ascii="Times New Roman" w:hAnsi="Times New Roman" w:cs="Times New Roman"/>
          <w:b/>
          <w:sz w:val="28"/>
          <w:szCs w:val="28"/>
        </w:rPr>
        <w:t> 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(</w:t>
      </w:r>
      <w:r w:rsidR="00A336CB">
        <w:rPr>
          <w:rFonts w:ascii="Times New Roman" w:hAnsi="Times New Roman" w:cs="Times New Roman"/>
          <w:b/>
          <w:sz w:val="28"/>
          <w:szCs w:val="28"/>
          <w:lang w:val="en-US"/>
        </w:rPr>
        <w:t>Recall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)</w:t>
      </w:r>
      <w:r w:rsidR="00A336CB" w:rsidRPr="00A336C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змеряет способность </w:t>
      </w:r>
      <w:r w:rsidRPr="00101408">
        <w:rPr>
          <w:rFonts w:ascii="Times New Roman" w:hAnsi="Times New Roman" w:cs="Times New Roman"/>
          <w:sz w:val="28"/>
          <w:szCs w:val="28"/>
        </w:rPr>
        <w:t xml:space="preserve">классификатора обнаруживать состояние, когда оно при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 xml:space="preserve">Чувствительность = </w:t>
      </w:r>
      <w:r w:rsidRPr="00101408">
        <w:rPr>
          <w:rFonts w:ascii="Times New Roman" w:hAnsi="Times New Roman" w:cs="Times New Roman"/>
          <w:bCs/>
          <w:sz w:val="28"/>
          <w:szCs w:val="28"/>
        </w:rPr>
        <w:lastRenderedPageBreak/>
        <w:t>Истинные положительные результаты / Истинные положительные результаты + Ложные отрица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Специфичность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 (</w:t>
      </w:r>
      <w:r w:rsidR="00A336CB" w:rsidRPr="00A336CB">
        <w:rPr>
          <w:rFonts w:ascii="Times New Roman" w:hAnsi="Times New Roman" w:cs="Times New Roman"/>
          <w:b/>
          <w:sz w:val="28"/>
          <w:szCs w:val="28"/>
          <w:lang w:val="en-US"/>
        </w:rPr>
        <w:t>Precision</w:t>
      </w:r>
      <w:r w:rsidR="00A336CB" w:rsidRPr="00A336CB">
        <w:rPr>
          <w:rFonts w:ascii="Times New Roman" w:hAnsi="Times New Roman" w:cs="Times New Roman"/>
          <w:b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 xml:space="preserve"> оценивает способность классификатора правильно исключать состояние, когда оно от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>Специфичность = Истинные отрицательные результаты / Истинные отрицательные результаты + Ложные положи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>. 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01408">
        <w:rPr>
          <w:rFonts w:ascii="Times New Roman" w:hAnsi="Times New Roman" w:cs="Times New Roman"/>
          <w:b/>
          <w:bCs/>
          <w:sz w:val="28"/>
          <w:szCs w:val="28"/>
        </w:rPr>
        <w:t>Accuracy</w:t>
      </w:r>
      <w:proofErr w:type="spellEnd"/>
      <w:r w:rsidRPr="00101408">
        <w:rPr>
          <w:rFonts w:ascii="Times New Roman" w:hAnsi="Times New Roman" w:cs="Times New Roman"/>
          <w:b/>
          <w:bCs/>
          <w:sz w:val="28"/>
          <w:szCs w:val="28"/>
        </w:rPr>
        <w:t xml:space="preserve"> (точность)</w:t>
      </w:r>
      <w:r w:rsidRPr="00101408">
        <w:rPr>
          <w:rFonts w:ascii="Times New Roman" w:hAnsi="Times New Roman" w:cs="Times New Roman"/>
          <w:sz w:val="28"/>
          <w:szCs w:val="28"/>
        </w:rPr>
        <w:t> показывает долю правильных предсказаний модели среди всех предсказаний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 xml:space="preserve">Значение </w:t>
      </w:r>
      <w:proofErr w:type="spellStart"/>
      <w:r w:rsidR="005537B5" w:rsidRPr="005537B5">
        <w:rPr>
          <w:rFonts w:ascii="Times New Roman" w:hAnsi="Times New Roman" w:cs="Times New Roman"/>
          <w:sz w:val="28"/>
          <w:szCs w:val="28"/>
        </w:rPr>
        <w:t>Accuracy</w:t>
      </w:r>
      <w:proofErr w:type="spellEnd"/>
      <w:r w:rsidR="005537B5" w:rsidRPr="005537B5">
        <w:rPr>
          <w:rFonts w:ascii="Times New Roman" w:hAnsi="Times New Roman" w:cs="Times New Roman"/>
          <w:sz w:val="28"/>
          <w:szCs w:val="28"/>
        </w:rPr>
        <w:t xml:space="preserve"> находится в диапазоне от 0 до 1 (или от 0% до 100%). Чем ближе значение к 1 (100%), тем точнее модель предсказывает результаты.</w:t>
      </w:r>
    </w:p>
    <w:p w:rsidR="00101408" w:rsidRPr="005537B5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F1-score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 гармоническое среднее между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Precision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точностью) и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Recall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полнотой), которое позволяет сбалансировать их значения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>Значение F1-score находится в диапазоне от 0 до 1, где 0 означает наихудший возможный результат, а 1 — идеальную модель с безупречной точностью и полнотой.</w:t>
      </w:r>
    </w:p>
    <w:p w:rsidR="00800501" w:rsidRPr="00402D8E" w:rsidRDefault="00101408" w:rsidP="00425321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bookmarkStart w:id="9" w:name="разработка-модели"/>
      <w:bookmarkEnd w:id="8"/>
      <w:r w:rsidRPr="00260561">
        <w:rPr>
          <w:rFonts w:ascii="Times New Roman" w:hAnsi="Times New Roman" w:cs="Times New Roman"/>
          <w:b/>
          <w:color w:val="auto"/>
        </w:rPr>
        <w:t>Реализация решения</w:t>
      </w:r>
      <w:r w:rsidR="00260561" w:rsidRPr="00402D8E">
        <w:rPr>
          <w:rFonts w:ascii="Times New Roman" w:hAnsi="Times New Roman" w:cs="Times New Roman"/>
          <w:b/>
          <w:color w:val="auto"/>
        </w:rPr>
        <w:t>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0" w:name="подключение-необходимых-пакетов"/>
      <w:bookmarkEnd w:id="9"/>
      <w:r w:rsidRPr="00800501">
        <w:rPr>
          <w:rFonts w:ascii="Times New Roman" w:hAnsi="Times New Roman" w:cs="Times New Roman"/>
          <w:b/>
          <w:sz w:val="28"/>
          <w:szCs w:val="28"/>
        </w:rPr>
        <w:t>Подключение необходимых пакетов</w:t>
      </w:r>
    </w:p>
    <w:p w:rsidR="00800501" w:rsidRPr="00402D8E" w:rsidRDefault="00800501" w:rsidP="003E130A">
      <w:pPr>
        <w:pStyle w:val="SourceCode"/>
        <w:ind w:left="-284"/>
      </w:pPr>
      <w:r w:rsidRPr="00402D8E">
        <w:rPr>
          <w:rStyle w:val="CommentTok"/>
        </w:rPr>
        <w:t xml:space="preserve"># </w:t>
      </w:r>
      <w:r w:rsidRPr="00800501">
        <w:rPr>
          <w:rStyle w:val="CommentTok"/>
          <w:lang w:val="en-US"/>
        </w:rPr>
        <w:t>libraries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r w:rsidRPr="00800501">
        <w:rPr>
          <w:rStyle w:val="StringTok"/>
          <w:lang w:val="en-US"/>
        </w:rPr>
        <w:t>caret</w:t>
      </w:r>
      <w:r w:rsidRPr="00402D8E">
        <w:rPr>
          <w:rStyle w:val="StringTok"/>
        </w:rPr>
        <w:t>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proofErr w:type="spellStart"/>
      <w:r w:rsidRPr="00800501">
        <w:rPr>
          <w:rStyle w:val="StringTok"/>
          <w:lang w:val="en-US"/>
        </w:rPr>
        <w:t>ggplot</w:t>
      </w:r>
      <w:proofErr w:type="spellEnd"/>
      <w:r w:rsidRPr="00402D8E">
        <w:rPr>
          <w:rStyle w:val="StringTok"/>
        </w:rPr>
        <w:t>2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library</w:t>
      </w:r>
      <w:r w:rsidRPr="00402D8E">
        <w:rPr>
          <w:rStyle w:val="NormalTok"/>
        </w:rPr>
        <w:t>(</w:t>
      </w:r>
      <w:r w:rsidRPr="00402D8E">
        <w:rPr>
          <w:rStyle w:val="StringTok"/>
        </w:rPr>
        <w:t>"</w:t>
      </w:r>
      <w:r w:rsidRPr="00800501">
        <w:rPr>
          <w:rStyle w:val="StringTok"/>
          <w:lang w:val="en-US"/>
        </w:rPr>
        <w:t>ROCR</w:t>
      </w:r>
      <w:r w:rsidRPr="00402D8E">
        <w:rPr>
          <w:rStyle w:val="StringTok"/>
        </w:rPr>
        <w:t>"</w:t>
      </w:r>
      <w:r w:rsidRPr="00402D8E">
        <w:rPr>
          <w:rStyle w:val="NormalTok"/>
        </w:rPr>
        <w:t>)</w:t>
      </w:r>
      <w:r w:rsidRPr="00402D8E">
        <w:br/>
      </w:r>
      <w:r w:rsidRPr="00800501">
        <w:rPr>
          <w:rStyle w:val="FunctionTok"/>
          <w:lang w:val="en-US"/>
        </w:rPr>
        <w:t>set</w:t>
      </w:r>
      <w:r w:rsidRPr="00402D8E">
        <w:rPr>
          <w:rStyle w:val="FunctionTok"/>
        </w:rPr>
        <w:t>.</w:t>
      </w:r>
      <w:r w:rsidRPr="00800501">
        <w:rPr>
          <w:rStyle w:val="FunctionTok"/>
          <w:lang w:val="en-US"/>
        </w:rPr>
        <w:t>seed</w:t>
      </w:r>
      <w:r w:rsidRPr="00402D8E">
        <w:rPr>
          <w:rStyle w:val="NormalTok"/>
        </w:rPr>
        <w:t>(</w:t>
      </w:r>
      <w:r w:rsidRPr="00402D8E">
        <w:rPr>
          <w:rStyle w:val="DecValTok"/>
        </w:rPr>
        <w:t>42</w:t>
      </w:r>
      <w:r w:rsidRPr="00402D8E">
        <w:rPr>
          <w:rStyle w:val="NormalTok"/>
        </w:rPr>
        <w:t>)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1" w:name="чтение-и-предобработка-данных"/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Чтение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и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предобработка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данных</w:t>
      </w:r>
      <w:proofErr w:type="spellEnd"/>
    </w:p>
    <w:p w:rsidR="00604CC9" w:rsidRPr="00604CC9" w:rsidRDefault="00604CC9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читывание данных из файла.</w:t>
      </w:r>
    </w:p>
    <w:p w:rsidR="00800501" w:rsidRPr="00604CC9" w:rsidRDefault="00604CC9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агрузим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данные из файла 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 именем “</w:t>
      </w:r>
      <w:r w:rsidR="00800501" w:rsidRPr="00800501">
        <w:rPr>
          <w:rFonts w:ascii="Times New Roman" w:hAnsi="Times New Roman" w:cs="Times New Roman"/>
          <w:sz w:val="28"/>
          <w:szCs w:val="28"/>
        </w:rPr>
        <w:t>diabetes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prediction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dataset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” и сохраним их в переменной </w:t>
      </w:r>
      <w:r w:rsidR="00800501" w:rsidRPr="00800501">
        <w:rPr>
          <w:rFonts w:ascii="Times New Roman" w:hAnsi="Times New Roman" w:cs="Times New Roman"/>
          <w:sz w:val="28"/>
          <w:szCs w:val="28"/>
        </w:rPr>
        <w:t>my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="00800501" w:rsidRPr="00800501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00501" w:rsidRPr="00604CC9">
        <w:rPr>
          <w:rFonts w:ascii="Times New Roman" w:hAnsi="Times New Roman" w:cs="Times New Roman"/>
          <w:sz w:val="28"/>
          <w:szCs w:val="28"/>
          <w:lang w:val="ru-RU"/>
        </w:rPr>
        <w:t>Также посмотрим структуру данных.</w:t>
      </w:r>
    </w:p>
    <w:p w:rsidR="00800501" w:rsidRPr="00F22E6E" w:rsidRDefault="00800501" w:rsidP="003E130A">
      <w:pPr>
        <w:pStyle w:val="SourceCode"/>
        <w:ind w:left="-284"/>
      </w:pP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 xml:space="preserve"> </w:t>
      </w:r>
      <w:r w:rsidRPr="00F22E6E">
        <w:rPr>
          <w:rStyle w:val="OtherTok"/>
        </w:rPr>
        <w:t>&lt;-</w:t>
      </w:r>
      <w:r w:rsidRPr="00F22E6E">
        <w:rPr>
          <w:rStyle w:val="NormalTok"/>
        </w:rPr>
        <w:t xml:space="preserve"> </w:t>
      </w:r>
      <w:r w:rsidRPr="00800501">
        <w:rPr>
          <w:rStyle w:val="FunctionTok"/>
          <w:lang w:val="en-US"/>
        </w:rPr>
        <w:t>read</w:t>
      </w:r>
      <w:r w:rsidRPr="00F22E6E">
        <w:rPr>
          <w:rStyle w:val="FunctionTok"/>
        </w:rPr>
        <w:t>.</w:t>
      </w:r>
      <w:r w:rsidRPr="00800501">
        <w:rPr>
          <w:rStyle w:val="FunctionTok"/>
          <w:lang w:val="en-US"/>
        </w:rPr>
        <w:t>csv</w:t>
      </w:r>
      <w:r w:rsidRPr="00F22E6E">
        <w:rPr>
          <w:rStyle w:val="NormalTok"/>
        </w:rPr>
        <w:t>(</w:t>
      </w:r>
      <w:r w:rsidRPr="00F22E6E">
        <w:rPr>
          <w:rStyle w:val="StringTok"/>
        </w:rPr>
        <w:t>"</w:t>
      </w:r>
      <w:r w:rsidRPr="00800501">
        <w:rPr>
          <w:rStyle w:val="StringTok"/>
          <w:lang w:val="en-US"/>
        </w:rPr>
        <w:t>diabetes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prediction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dataset</w:t>
      </w:r>
      <w:r w:rsidRPr="00F22E6E">
        <w:rPr>
          <w:rStyle w:val="StringTok"/>
        </w:rPr>
        <w:t>.</w:t>
      </w:r>
      <w:r w:rsidRPr="00800501">
        <w:rPr>
          <w:rStyle w:val="StringTok"/>
          <w:lang w:val="en-US"/>
        </w:rPr>
        <w:t>csv</w:t>
      </w:r>
      <w:r w:rsidRPr="00F22E6E">
        <w:rPr>
          <w:rStyle w:val="StringTok"/>
        </w:rPr>
        <w:t>"</w:t>
      </w:r>
      <w:r w:rsidRPr="00F22E6E">
        <w:rPr>
          <w:rStyle w:val="NormalTok"/>
        </w:rPr>
        <w:t>)</w:t>
      </w:r>
      <w:r w:rsidRPr="00F22E6E"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F22E6E">
        <w:rPr>
          <w:rStyle w:val="NormalTok"/>
        </w:rPr>
        <w:t>(</w:t>
      </w: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>)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gender         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Female" "Female" "Male" "Female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ypertension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never" "No Info" "never" "current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40 80 158 155 155 85 200 85 145 10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diabetes    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0 0 1 0 0 0 ...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</w:t>
      </w:r>
      <w:r w:rsidR="00604CC9">
        <w:rPr>
          <w:rFonts w:ascii="Times New Roman" w:hAnsi="Times New Roman" w:cs="Times New Roman"/>
          <w:sz w:val="28"/>
          <w:szCs w:val="28"/>
          <w:lang w:val="ru-RU"/>
        </w:rPr>
        <w:t>еобразование столбцов в факторы.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екоторые столбцы измерены не в количественных шкалах, их стоит перевести в фактор, что позволит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правильно обрабатывать категориальные переменные.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l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proofErr w:type="spellStart"/>
      <w:r w:rsidRPr="00800501">
        <w:rPr>
          <w:rStyle w:val="NormalTok"/>
          <w:lang w:val="en-US"/>
        </w:rPr>
        <w:t>as.factor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Default="00800501" w:rsidP="003E130A">
      <w:pPr>
        <w:pStyle w:val="SourceCode"/>
        <w:ind w:left="-284"/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gender             : Factor w/ 3 levels "</w:t>
      </w:r>
      <w:proofErr w:type="spellStart"/>
      <w:r w:rsidRPr="00800501">
        <w:rPr>
          <w:rStyle w:val="VerbatimChar"/>
          <w:lang w:val="en-US"/>
        </w:rPr>
        <w:t>Female","Male</w:t>
      </w:r>
      <w:proofErr w:type="spellEnd"/>
      <w:r w:rsidRPr="00800501">
        <w:rPr>
          <w:rStyle w:val="VerbatimChar"/>
          <w:lang w:val="en-US"/>
        </w:rPr>
        <w:t>",..: 1 1 2 1 2 1 1 1 2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hypertension       : Factor w/ 2 levels "0","1": 1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Factor w/ 2 levels "0","1": 2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Factor w/ 6 levels "</w:t>
      </w:r>
      <w:proofErr w:type="spellStart"/>
      <w:r w:rsidRPr="00800501">
        <w:rPr>
          <w:rStyle w:val="VerbatimChar"/>
          <w:lang w:val="en-US"/>
        </w:rPr>
        <w:t>current","ever</w:t>
      </w:r>
      <w:proofErr w:type="spellEnd"/>
      <w:r w:rsidRPr="00800501">
        <w:rPr>
          <w:rStyle w:val="VerbatimChar"/>
          <w:lang w:val="en-US"/>
        </w:rPr>
        <w:t>",..: 4 5 4 1 1 4 4 5 4 4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ood_glucose_leve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40 80 158 155 155 85 200 85 145 10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iabetes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Factor</w:t>
      </w:r>
      <w:proofErr w:type="spellEnd"/>
      <w:r>
        <w:rPr>
          <w:rStyle w:val="VerbatimChar"/>
        </w:rPr>
        <w:t xml:space="preserve">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0","1": 1 1 1 1 1 1 2 1 1 1 ...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Удаление дубликатов и проверка на наличие пропущенных значений.</w:t>
      </w:r>
    </w:p>
    <w:p w:rsidR="00800501" w:rsidRDefault="00800501" w:rsidP="003E130A">
      <w:pPr>
        <w:pStyle w:val="SourceCode"/>
        <w:ind w:left="-284"/>
      </w:pPr>
      <w:r>
        <w:rPr>
          <w:rStyle w:val="CommentTok"/>
        </w:rPr>
        <w:t># удалим повторяющиеся записи</w:t>
      </w:r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проверим на пропущенные значения</w:t>
      </w:r>
      <w:r>
        <w:br/>
      </w:r>
      <w:proofErr w:type="spellStart"/>
      <w:r>
        <w:rPr>
          <w:rStyle w:val="FunctionTok"/>
        </w:rPr>
        <w:t>any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)</w:t>
      </w:r>
    </w:p>
    <w:p w:rsidR="00800501" w:rsidRDefault="00800501" w:rsidP="00F50677">
      <w:pPr>
        <w:pStyle w:val="SourceCode"/>
        <w:ind w:left="-284"/>
      </w:pPr>
      <w:r>
        <w:rPr>
          <w:rStyle w:val="VerbatimChar"/>
        </w:rPr>
        <w:t>## [1] FALSE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опущенных значений нет, теперь можно посмотреть краткую сводку о данных и перейти к обработке данных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FunctionTok"/>
          <w:lang w:val="en-US"/>
        </w:rPr>
        <w:t>summary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  gender           age       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Female:56161   Min.   : 0.08   0:88685      0:92223       current    : 919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ale  :39967   1st Qu.:24.00   1: 7461      1: 3923       ever       : 39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Other :   18   Median :43.00                              former     : 9299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ean   :41.79                              never      :343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3rd Qu.:59.00                              No Info    :3288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ax.   :80.00                              not current: 636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HbA1c_level   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in.   :10.01   Min.   :3.500   Min.   : 80.0       0:87664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1st Qu.:23.40   1st Qu.:4.800   1st Qu.:100.0       1: 8482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dian :27.32   Median :5.800   Median :140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an   :27.32   Mean   :5.533   Mean   :138.2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3rd Qu.:29.86   3rd Qu.:6.200   3rd Qu.:159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Max.   :95.69   Max.   :9.000   Max.   :300.0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Удаление выбросов методом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межквартильного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аха.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Есть подозрения на наличие выбросов в переменной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bm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Это можно проверить с помощью графика </w:t>
      </w:r>
      <w:r w:rsidRPr="00800501">
        <w:rPr>
          <w:rFonts w:ascii="Times New Roman" w:hAnsi="Times New Roman" w:cs="Times New Roman"/>
          <w:sz w:val="28"/>
          <w:szCs w:val="28"/>
        </w:rPr>
        <w:t>boxplo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ящик с усами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gramStart"/>
      <w:r w:rsidRPr="00800501">
        <w:rPr>
          <w:rStyle w:val="FunctionTok"/>
          <w:lang w:val="en-US"/>
        </w:rPr>
        <w:t>boxplot</w:t>
      </w:r>
      <w:r w:rsidRPr="00800501">
        <w:rPr>
          <w:rStyle w:val="NormalTok"/>
          <w:lang w:val="en-US"/>
        </w:rPr>
        <w:t>(</w:t>
      </w:r>
      <w:proofErr w:type="spellStart"/>
      <w:proofErr w:type="gramEnd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mi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ain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bmi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9E344CA" wp14:editId="6ED2A4EA">
            <wp:extent cx="4023360" cy="25984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port-Ind-Task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6268" t="6598" r="6639" b="23093"/>
                    <a:stretch/>
                  </pic:blipFill>
                  <pic:spPr bwMode="auto">
                    <a:xfrm>
                      <a:off x="0" y="0"/>
                      <a:ext cx="4023798" cy="259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идно, существует множество значений, выходящих за границу крайних квартилей. Удалим наблюдения с ними для лучшей работы моделей</w:t>
      </w:r>
    </w:p>
    <w:p w:rsidR="00800501" w:rsidRDefault="00800501" w:rsidP="00926D13">
      <w:pPr>
        <w:pStyle w:val="SourceCode"/>
        <w:ind w:left="-284"/>
      </w:pPr>
      <w:r>
        <w:rPr>
          <w:rStyle w:val="CommentTok"/>
        </w:rPr>
        <w:t># удаляем выбросы</w:t>
      </w:r>
      <w:r>
        <w:br/>
      </w:r>
      <w:r>
        <w:rPr>
          <w:rStyle w:val="NormalTok"/>
        </w:rPr>
        <w:t xml:space="preserve">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q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-</w:t>
      </w:r>
      <w:r>
        <w:rPr>
          <w:rStyle w:val="NormalTok"/>
        </w:rPr>
        <w:t xml:space="preserve"> q_1</w:t>
      </w:r>
      <w:r>
        <w:br/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>, ]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тандартизаци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s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>)], scale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head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gender        age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Female  1.6912937            0             1           never -0.233203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>## 2 Female  0.5442608            0             0         No Info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Male -0.6027722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Female -0.2498389            0             0         current -0.565664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 Male  1.5148271            1             1         current -1.198105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Female -0.9557054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HbA1c_level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  1.0133688          0.0570763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  1.0133688         -1.4301817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0.1687918          0.5032538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 -0.4881014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-0.6757852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  1.0133688         -1.30624360        0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Разделение данных на обучающую и тестовую выборки. 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 этом шаге данные разделяются на обучающую (70%) и тестовую (30%) выборки. Функция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reateDataPartition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ся для случайного выбора индексов для обучающей выборки, а оставшиеся данные используются для тестовой выборк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split data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reateDataPartition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p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7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list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ConstantTok"/>
          <w:lang w:val="en-US"/>
        </w:rPr>
        <w:t>FALSE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pecialCharTok"/>
          <w:lang w:val="en-US"/>
        </w:rPr>
        <w:t>-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</w:p>
    <w:p w:rsidR="00800501" w:rsidRPr="00A53630" w:rsidRDefault="00486F63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2" w:name="обучение-модели-и-предсказание-модели."/>
      <w:bookmarkEnd w:id="11"/>
      <w:r>
        <w:rPr>
          <w:rFonts w:ascii="Times New Roman" w:hAnsi="Times New Roman" w:cs="Times New Roman"/>
          <w:b/>
          <w:sz w:val="28"/>
          <w:szCs w:val="28"/>
          <w:lang w:val="ru-RU"/>
        </w:rPr>
        <w:t>Обучение</w:t>
      </w:r>
      <w:r w:rsidR="00800501" w:rsidRPr="00A536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00501" w:rsidRPr="00800501">
        <w:rPr>
          <w:rFonts w:ascii="Times New Roman" w:hAnsi="Times New Roman" w:cs="Times New Roman"/>
          <w:b/>
          <w:sz w:val="28"/>
          <w:szCs w:val="28"/>
          <w:lang w:val="ru-RU"/>
        </w:rPr>
        <w:t>и</w:t>
      </w:r>
      <w:r w:rsidR="00800501" w:rsidRPr="00A536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00501" w:rsidRPr="00800501">
        <w:rPr>
          <w:rFonts w:ascii="Times New Roman" w:hAnsi="Times New Roman" w:cs="Times New Roman"/>
          <w:b/>
          <w:sz w:val="28"/>
          <w:szCs w:val="28"/>
          <w:lang w:val="ru-RU"/>
        </w:rPr>
        <w:t>предсказание</w:t>
      </w:r>
      <w:r w:rsidR="00800501" w:rsidRPr="00A536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00501" w:rsidRPr="00800501">
        <w:rPr>
          <w:rFonts w:ascii="Times New Roman" w:hAnsi="Times New Roman" w:cs="Times New Roman"/>
          <w:b/>
          <w:sz w:val="28"/>
          <w:szCs w:val="28"/>
          <w:lang w:val="ru-RU"/>
        </w:rPr>
        <w:t>модели</w:t>
      </w:r>
      <w:r w:rsidR="00800501" w:rsidRPr="00A53630">
        <w:rPr>
          <w:rFonts w:ascii="Times New Roman" w:hAnsi="Times New Roman" w:cs="Times New Roman"/>
          <w:b/>
          <w:sz w:val="28"/>
          <w:szCs w:val="28"/>
        </w:rPr>
        <w:t>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train model on split data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model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glm</w:t>
      </w:r>
      <w:proofErr w:type="spellEnd"/>
      <w:r w:rsidRPr="00800501">
        <w:rPr>
          <w:rStyle w:val="NormalTok"/>
          <w:lang w:val="en-US"/>
        </w:rPr>
        <w:t xml:space="preserve">(diabetes </w:t>
      </w:r>
      <w:r w:rsidRPr="00800501">
        <w:rPr>
          <w:rStyle w:val="SpecialCharTok"/>
          <w:lang w:val="en-US"/>
        </w:rPr>
        <w:t>~</w:t>
      </w:r>
      <w:r w:rsidRPr="00800501">
        <w:rPr>
          <w:rStyle w:val="NormalTok"/>
          <w:lang w:val="en-US"/>
        </w:rPr>
        <w:t xml:space="preserve"> ., </w:t>
      </w:r>
      <w:r w:rsidRPr="00800501">
        <w:rPr>
          <w:rStyle w:val="AttributeTok"/>
          <w:lang w:val="en-US"/>
        </w:rPr>
        <w:t>data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family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binomial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redictions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</w:t>
      </w:r>
      <w:r w:rsidRPr="00800501">
        <w:rPr>
          <w:rStyle w:val="NormalTok"/>
          <w:lang w:val="en-US"/>
        </w:rPr>
        <w:t xml:space="preserve">(model, </w:t>
      </w:r>
      <w:proofErr w:type="spellStart"/>
      <w:r w:rsidRPr="00800501">
        <w:rPr>
          <w:rStyle w:val="AttributeTok"/>
          <w:lang w:val="en-US"/>
        </w:rPr>
        <w:t>newdata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SpecialCharTok"/>
          <w:lang w:val="en-US"/>
        </w:rPr>
        <w:t>-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r w:rsidRPr="00800501">
        <w:rPr>
          <w:rStyle w:val="AttributeTok"/>
          <w:lang w:val="en-US"/>
        </w:rPr>
        <w:t>typ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sponse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в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код,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мы получили вероятности того, относится ли наблюдаемый объект к классу 1 (имеется диабет). Установив пороговое значение, мы сможем определять сам класс.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3" w:name="определение-порогового-значения"/>
      <w:bookmarkEnd w:id="1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ределение порогового значения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Теперь остро встает вопрос определения порогового значения для отнесения объекта к классу. Для этого в своих воспользуемся визуализацией метрик модели</w:t>
      </w:r>
    </w:p>
    <w:p w:rsidR="00800501" w:rsidRPr="00800501" w:rsidRDefault="00604CC9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начала отобразим ROC </w:t>
      </w:r>
      <w:r>
        <w:rPr>
          <w:rFonts w:ascii="Times New Roman" w:hAnsi="Times New Roman" w:cs="Times New Roman"/>
          <w:sz w:val="28"/>
          <w:szCs w:val="28"/>
          <w:lang w:val="en-US"/>
        </w:rPr>
        <w:t>Curve</w:t>
      </w:r>
      <w:r w:rsidR="00800501" w:rsidRPr="00800501">
        <w:rPr>
          <w:rFonts w:ascii="Times New Roman" w:hAnsi="Times New Roman" w:cs="Times New Roman"/>
          <w:sz w:val="28"/>
          <w:szCs w:val="28"/>
        </w:rPr>
        <w:t>, чтобы убедиться в хорошей точности модели и отсутствии перекошенност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ion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 xml:space="preserve">(predictions), 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t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f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lastRenderedPageBreak/>
        <w:t># Add a diagonal reference line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b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ty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220D934E" wp14:editId="7DD8D93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-Ind-Task_files/figure-docx/roc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</w:t>
      </w:r>
      <w:r w:rsidR="00604CC9">
        <w:rPr>
          <w:rFonts w:ascii="Times New Roman" w:hAnsi="Times New Roman" w:cs="Times New Roman"/>
          <w:sz w:val="28"/>
          <w:szCs w:val="28"/>
        </w:rPr>
        <w:t xml:space="preserve">еперь отобразим две метрик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pecificity</w:t>
      </w:r>
      <w:r w:rsidR="00604CC9">
        <w:rPr>
          <w:rFonts w:ascii="Times New Roman" w:hAnsi="Times New Roman" w:cs="Times New Roman"/>
          <w:sz w:val="28"/>
          <w:szCs w:val="28"/>
        </w:rPr>
        <w:t xml:space="preserve"> 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ensitivity</w:t>
      </w:r>
      <w:r w:rsidRPr="00800501">
        <w:rPr>
          <w:rFonts w:ascii="Times New Roman" w:hAnsi="Times New Roman" w:cs="Times New Roman"/>
          <w:sz w:val="28"/>
          <w:szCs w:val="28"/>
        </w:rPr>
        <w:t>. Их пересечение по</w:t>
      </w:r>
      <w:r w:rsidR="00604CC9">
        <w:rPr>
          <w:rFonts w:ascii="Times New Roman" w:hAnsi="Times New Roman" w:cs="Times New Roman"/>
          <w:sz w:val="28"/>
          <w:szCs w:val="28"/>
        </w:rPr>
        <w:t>зволит определить оптимальную</w:t>
      </w:r>
      <w:r w:rsidRPr="00800501">
        <w:rPr>
          <w:rFonts w:ascii="Times New Roman" w:hAnsi="Times New Roman" w:cs="Times New Roman"/>
          <w:sz w:val="28"/>
          <w:szCs w:val="28"/>
        </w:rPr>
        <w:t xml:space="preserve"> границу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3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spec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4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sens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 xml:space="preserve">(perf3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dd =</w:t>
      </w:r>
      <w:r w:rsidRPr="00800501">
        <w:rPr>
          <w:rStyle w:val="NormalTok"/>
          <w:lang w:val="en-US"/>
        </w:rPr>
        <w:t xml:space="preserve"> T, perf4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green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 xml:space="preserve"># </w:t>
      </w:r>
      <w:r>
        <w:rPr>
          <w:rStyle w:val="CommentTok"/>
        </w:rPr>
        <w:t>Отобразим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линию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пересечения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е</w:t>
      </w:r>
      <w:r w:rsidRPr="00800501">
        <w:rPr>
          <w:rStyle w:val="CommentTok"/>
          <w:lang w:val="en-US"/>
        </w:rPr>
        <w:t xml:space="preserve"> 0.07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v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07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03114668" wp14:editId="48C6C55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-Ind-Task_files/figure-docx/threshold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A7791B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графику мы можем определить</w:t>
      </w:r>
      <w:r w:rsidR="00800501" w:rsidRPr="00800501">
        <w:rPr>
          <w:rFonts w:ascii="Times New Roman" w:hAnsi="Times New Roman" w:cs="Times New Roman"/>
          <w:sz w:val="28"/>
          <w:szCs w:val="28"/>
        </w:rPr>
        <w:t xml:space="preserve"> пороговое значение,</w:t>
      </w:r>
      <w:r>
        <w:rPr>
          <w:rFonts w:ascii="Times New Roman" w:hAnsi="Times New Roman" w:cs="Times New Roman"/>
          <w:sz w:val="28"/>
          <w:szCs w:val="28"/>
        </w:rPr>
        <w:t xml:space="preserve"> которое, как видно, чуть меньше 0.1. Возьмем приблизительно 0.07. Т</w:t>
      </w:r>
      <w:r w:rsidR="00800501" w:rsidRPr="00800501">
        <w:rPr>
          <w:rFonts w:ascii="Times New Roman" w:hAnsi="Times New Roman" w:cs="Times New Roman"/>
          <w:sz w:val="28"/>
          <w:szCs w:val="28"/>
        </w:rPr>
        <w:t>еперь можем поменять предсказанные вероятности на определенный класс.</w:t>
      </w:r>
    </w:p>
    <w:p w:rsidR="00800501" w:rsidRDefault="00800501" w:rsidP="00926D13">
      <w:pPr>
        <w:pStyle w:val="SourceCode"/>
        <w:ind w:left="-284"/>
      </w:pPr>
      <w:proofErr w:type="spellStart"/>
      <w:r>
        <w:rPr>
          <w:rStyle w:val="NormalTok"/>
        </w:rPr>
        <w:t>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4" w:name="X3663878fef31d94537f5e18bd7d0a83e63aac2b"/>
      <w:bookmarkEnd w:id="10"/>
      <w:bookmarkEnd w:id="13"/>
      <w:r w:rsidRPr="00800501">
        <w:rPr>
          <w:rFonts w:ascii="Times New Roman" w:hAnsi="Times New Roman" w:cs="Times New Roman"/>
          <w:b/>
          <w:sz w:val="28"/>
          <w:szCs w:val="28"/>
        </w:rPr>
        <w:t xml:space="preserve">Определим классы и вектор с метками, которые </w:t>
      </w:r>
      <w:r w:rsidR="00F22E6E" w:rsidRPr="00800501">
        <w:rPr>
          <w:rFonts w:ascii="Times New Roman" w:hAnsi="Times New Roman" w:cs="Times New Roman"/>
          <w:b/>
          <w:sz w:val="28"/>
          <w:szCs w:val="28"/>
        </w:rPr>
        <w:t>говорят</w:t>
      </w:r>
      <w:r w:rsidRPr="00800501">
        <w:rPr>
          <w:rFonts w:ascii="Times New Roman" w:hAnsi="Times New Roman" w:cs="Times New Roman"/>
          <w:b/>
          <w:sz w:val="28"/>
          <w:szCs w:val="28"/>
        </w:rPr>
        <w:t xml:space="preserve"> о правильности определения класса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 xml:space="preserve">(predictions </w:t>
      </w:r>
      <w:r w:rsidRPr="00800501">
        <w:rPr>
          <w:rStyle w:val="SpecialCharTok"/>
          <w:lang w:val="en-US"/>
        </w:rPr>
        <w:t>&gt;</w:t>
      </w:r>
      <w:r w:rsidRPr="00800501">
        <w:rPr>
          <w:rStyle w:val="NormalTok"/>
          <w:lang w:val="en-US"/>
        </w:rPr>
        <w:t xml:space="preserve"> threshold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correct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SpecialCharTok"/>
          <w:lang w:val="en-US"/>
        </w:rPr>
        <w:t>=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5" w:name="X5efdb3fc0c686fe0967a2fa7a9afebdea4cb8e0"/>
      <w:bookmarkEnd w:id="14"/>
      <w:r w:rsidRPr="00800501">
        <w:rPr>
          <w:rFonts w:ascii="Times New Roman" w:hAnsi="Times New Roman" w:cs="Times New Roman"/>
          <w:b/>
          <w:sz w:val="28"/>
          <w:szCs w:val="28"/>
        </w:rPr>
        <w:t>Используем различные метрики точности модели.</w:t>
      </w:r>
    </w:p>
    <w:p w:rsidR="00800501" w:rsidRDefault="00800501" w:rsidP="00926D13">
      <w:pPr>
        <w:pStyle w:val="SourceCode"/>
        <w:ind w:left="-284"/>
        <w:rPr>
          <w:rStyle w:val="NormalTok"/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onfusionMatrix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rin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>)</w:t>
      </w:r>
    </w:p>
    <w:p w:rsidR="009526D2" w:rsidRDefault="009526D2" w:rsidP="00926D13">
      <w:pPr>
        <w:pStyle w:val="SourceCode"/>
        <w:ind w:left="-284"/>
        <w:rPr>
          <w:rStyle w:val="NormalTok"/>
          <w:lang w:val="en-US"/>
        </w:rPr>
      </w:pPr>
    </w:p>
    <w:p w:rsidR="009526D2" w:rsidRPr="00800501" w:rsidRDefault="009526D2" w:rsidP="00926D13">
      <w:pPr>
        <w:pStyle w:val="SourceCode"/>
        <w:ind w:left="-284"/>
        <w:rPr>
          <w:lang w:val="en-US"/>
        </w:rPr>
      </w:pPr>
    </w:p>
    <w:p w:rsidR="00800501" w:rsidRPr="00800501" w:rsidRDefault="00800501" w:rsidP="001A770C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lastRenderedPageBreak/>
        <w:t>## Confusion Matrix and Statistic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Reference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Prediction     0     1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0 21980   25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1  3093  191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Accuracy : 0.877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     95% CI : (0.8732, 0.8811)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No Information Rat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P-Value [</w:t>
      </w:r>
      <w:proofErr w:type="spellStart"/>
      <w:r w:rsidRPr="00800501">
        <w:rPr>
          <w:rStyle w:val="VerbatimChar"/>
          <w:lang w:val="en-US"/>
        </w:rPr>
        <w:t>Acc</w:t>
      </w:r>
      <w:proofErr w:type="spellEnd"/>
      <w:r w:rsidRPr="00800501">
        <w:rPr>
          <w:rStyle w:val="VerbatimChar"/>
          <w:lang w:val="en-US"/>
        </w:rPr>
        <w:t xml:space="preserve"> &gt; NIR] : 1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Kappa : 0.475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</w:t>
      </w:r>
      <w:proofErr w:type="spellStart"/>
      <w:r w:rsidRPr="00800501">
        <w:rPr>
          <w:rStyle w:val="VerbatimChar"/>
          <w:lang w:val="en-US"/>
        </w:rPr>
        <w:t>Mcnemar's</w:t>
      </w:r>
      <w:proofErr w:type="spellEnd"/>
      <w:r w:rsidRPr="00800501">
        <w:rPr>
          <w:rStyle w:val="VerbatimChar"/>
          <w:lang w:val="en-US"/>
        </w:rPr>
        <w:t xml:space="preserve"> Test P-Value : &lt;2e-1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Sensitivity : 0.876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Specificity : 0.8835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Prevalenc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Detection Rate : 0.8070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Detection Prevalence : 0.816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Balanced Accuracy : 0.8801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'Positive' Class : 0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accuracy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mean</w:t>
      </w:r>
      <w:r w:rsidRPr="00800501">
        <w:rPr>
          <w:rStyle w:val="NormalTok"/>
          <w:lang w:val="en-US"/>
        </w:rPr>
        <w:t>(correct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f1_score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confusion_matrix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yClass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tringTok"/>
          <w:lang w:val="en-US"/>
        </w:rPr>
        <w:t>"F1"</w:t>
      </w:r>
      <w:r w:rsidRPr="00800501">
        <w:rPr>
          <w:rStyle w:val="NormalTok"/>
          <w:lang w:val="en-US"/>
        </w:rPr>
        <w:t>]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так, мы получили </w:t>
      </w:r>
      <w:r w:rsidRPr="00800501">
        <w:rPr>
          <w:rFonts w:ascii="Times New Roman" w:hAnsi="Times New Roman" w:cs="Times New Roman"/>
          <w:sz w:val="28"/>
          <w:szCs w:val="28"/>
        </w:rPr>
        <w:t>Confus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matri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матрицу ошибок) с различными метриками и две основные: </w:t>
      </w:r>
      <w:r w:rsidRPr="00800501">
        <w:rPr>
          <w:rFonts w:ascii="Times New Roman" w:hAnsi="Times New Roman" w:cs="Times New Roman"/>
          <w:sz w:val="28"/>
          <w:szCs w:val="28"/>
        </w:rPr>
        <w:t>accurac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1891 </w:t>
      </w:r>
      <w:r w:rsidR="001A770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537B5">
        <w:rPr>
          <w:rFonts w:ascii="Times New Roman" w:hAnsi="Times New Roman" w:cs="Times New Roman"/>
          <w:sz w:val="28"/>
          <w:szCs w:val="28"/>
        </w:rPr>
        <w:t>F</w:t>
      </w:r>
      <w:r w:rsidR="005537B5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5537B5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800501">
        <w:rPr>
          <w:rFonts w:ascii="Times New Roman" w:hAnsi="Times New Roman" w:cs="Times New Roman"/>
          <w:sz w:val="28"/>
          <w:szCs w:val="28"/>
        </w:rPr>
        <w:t>scor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2887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6" w:name="сохранение-модели."/>
      <w:bookmarkEnd w:id="15"/>
      <w:r w:rsidRPr="00800501">
        <w:rPr>
          <w:rFonts w:ascii="Times New Roman" w:hAnsi="Times New Roman" w:cs="Times New Roman"/>
          <w:b/>
          <w:sz w:val="28"/>
          <w:szCs w:val="28"/>
        </w:rPr>
        <w:t>Сохранение модели.</w:t>
      </w:r>
    </w:p>
    <w:p w:rsidR="001A770C" w:rsidRDefault="00800501" w:rsidP="001A770C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м модель вместе с пороговым значением в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odel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1A770C" w:rsidRDefault="00800501" w:rsidP="001A770C">
      <w:pPr>
        <w:pStyle w:val="FirstParagraph"/>
        <w:spacing w:line="360" w:lineRule="auto"/>
        <w:ind w:left="-284"/>
        <w:rPr>
          <w:rFonts w:ascii="Times New Roman" w:hAnsi="Times New Roman" w:cs="Times New Roman"/>
          <w:sz w:val="28"/>
          <w:szCs w:val="28"/>
        </w:rPr>
      </w:pPr>
      <w:proofErr w:type="gramStart"/>
      <w:r w:rsidRPr="00800501">
        <w:rPr>
          <w:rStyle w:val="FunctionTok"/>
        </w:rPr>
        <w:t>save</w:t>
      </w:r>
      <w:r w:rsidRPr="00800501">
        <w:rPr>
          <w:rStyle w:val="NormalTok"/>
        </w:rPr>
        <w:t>(</w:t>
      </w:r>
      <w:proofErr w:type="gramEnd"/>
      <w:r w:rsidRPr="00800501">
        <w:rPr>
          <w:rStyle w:val="NormalTok"/>
        </w:rPr>
        <w:t xml:space="preserve">model, threshold, </w:t>
      </w:r>
      <w:r w:rsidRPr="00800501">
        <w:rPr>
          <w:rStyle w:val="AttributeTok"/>
        </w:rPr>
        <w:t>file =</w:t>
      </w:r>
      <w:r w:rsidRPr="00800501">
        <w:rPr>
          <w:rStyle w:val="NormalTok"/>
        </w:rPr>
        <w:t xml:space="preserve"> </w:t>
      </w:r>
      <w:r w:rsidRPr="00800501">
        <w:rPr>
          <w:rStyle w:val="StringTok"/>
        </w:rPr>
        <w:t>"</w:t>
      </w:r>
      <w:proofErr w:type="spellStart"/>
      <w:r w:rsidRPr="00800501">
        <w:rPr>
          <w:rStyle w:val="StringTok"/>
        </w:rPr>
        <w:t>model.RData</w:t>
      </w:r>
      <w:proofErr w:type="spellEnd"/>
      <w:r w:rsidRPr="00800501">
        <w:rPr>
          <w:rStyle w:val="StringTok"/>
        </w:rPr>
        <w:t>"</w:t>
      </w:r>
      <w:r w:rsidRPr="00800501">
        <w:rPr>
          <w:rStyle w:val="NormalTok"/>
        </w:rPr>
        <w:t>)</w:t>
      </w:r>
    </w:p>
    <w:bookmarkEnd w:id="16"/>
    <w:p w:rsidR="00F22E6E" w:rsidRPr="00260561" w:rsidRDefault="00F22E6E" w:rsidP="003E130A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r w:rsidRPr="00260561">
        <w:rPr>
          <w:rFonts w:ascii="Times New Roman" w:hAnsi="Times New Roman" w:cs="Times New Roman"/>
          <w:b/>
          <w:color w:val="auto"/>
        </w:rPr>
        <w:t>Заключение</w:t>
      </w:r>
    </w:p>
    <w:p w:rsidR="003E130A" w:rsidRDefault="005537B5" w:rsidP="009650E8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аким образом,</w:t>
      </w:r>
      <w:r w:rsidRPr="005537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ам удалось получить предиктивную модель, способ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 xml:space="preserve">ную определить </w:t>
      </w:r>
      <w:r>
        <w:rPr>
          <w:rFonts w:ascii="Times New Roman" w:hAnsi="Times New Roman" w:cs="Times New Roman"/>
          <w:sz w:val="28"/>
          <w:szCs w:val="28"/>
          <w:lang w:val="ru-RU"/>
        </w:rPr>
        <w:t>наличие или отсутствие диабета у наблюдаемого объекта. Для прогнозирования необход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>им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 xml:space="preserve">такие характеристики о пациенте 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как возраст, пол, индекс массы тела (ИМТ), наличие гипертонии, наличие заболевания сердца, история курения, уровень </w:t>
      </w:r>
      <w:proofErr w:type="spellStart"/>
      <w:r w:rsidR="00AA0861" w:rsidRPr="00800501">
        <w:rPr>
          <w:rFonts w:ascii="Times New Roman" w:hAnsi="Times New Roman" w:cs="Times New Roman"/>
          <w:sz w:val="28"/>
          <w:szCs w:val="28"/>
        </w:rPr>
        <w:lastRenderedPageBreak/>
        <w:t>HbA</w:t>
      </w:r>
      <w:proofErr w:type="spellEnd"/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AA0861" w:rsidRPr="00800501">
        <w:rPr>
          <w:rFonts w:ascii="Times New Roman" w:hAnsi="Times New Roman" w:cs="Times New Roman"/>
          <w:sz w:val="28"/>
          <w:szCs w:val="28"/>
        </w:rPr>
        <w:t>c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 и глюкозы в крови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>. Наличие этих данных обеспечит высокую вероятность правильной классификации, так как при обучении модели зависимая переменная риска заболевания определялась по каждой из них. Важным замечаем является то, что в расчет не бралась взаимосвязь нескольких независимых переменных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, так как она не оказывала значительного влияния на работу модели, а также в целях уменьшения размера модели. Для определения качества работы модели использовались несколько метри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: Accuracy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; F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9650E8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score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ensitivity</w:t>
      </w:r>
      <w:proofErr w:type="spellEnd"/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6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pecificity</w:t>
      </w:r>
      <w:proofErr w:type="spellEnd"/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8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Подробное описание данных метрик приведено в введении. Также в реализации решения приведена </w:t>
      </w:r>
      <w:r w:rsidR="009650E8">
        <w:rPr>
          <w:rFonts w:ascii="Times New Roman" w:hAnsi="Times New Roman" w:cs="Times New Roman"/>
          <w:sz w:val="28"/>
          <w:szCs w:val="28"/>
        </w:rPr>
        <w:t>confusion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>
        <w:rPr>
          <w:rFonts w:ascii="Times New Roman" w:hAnsi="Times New Roman" w:cs="Times New Roman"/>
          <w:sz w:val="28"/>
          <w:szCs w:val="28"/>
        </w:rPr>
        <w:t>matrix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матрица ошибо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отображающая количество верных (главная диагональ) и неверных классификаций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. Все метрики принимают высокие значения (</w:t>
      </w:r>
      <w:r w:rsidR="00E7308B" w:rsidRPr="00E7308B">
        <w:rPr>
          <w:rFonts w:ascii="Times New Roman" w:hAnsi="Times New Roman" w:cs="Times New Roman"/>
          <w:sz w:val="28"/>
          <w:szCs w:val="28"/>
          <w:lang w:val="ru-RU"/>
        </w:rPr>
        <w:t xml:space="preserve">&gt; 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0.85). Следовательно, можно сделать вывод, что модель имеет высокую точность классификации.</w:t>
      </w:r>
    </w:p>
    <w:p w:rsidR="00E7308B" w:rsidRDefault="00E7308B" w:rsidP="00E7308B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E7308B">
        <w:rPr>
          <w:rFonts w:ascii="Times New Roman" w:hAnsi="Times New Roman" w:cs="Times New Roman"/>
          <w:sz w:val="28"/>
          <w:szCs w:val="28"/>
        </w:rPr>
        <w:t>В конце</w:t>
      </w:r>
      <w:r>
        <w:rPr>
          <w:rFonts w:ascii="Times New Roman" w:hAnsi="Times New Roman" w:cs="Times New Roman"/>
          <w:sz w:val="28"/>
          <w:szCs w:val="28"/>
        </w:rPr>
        <w:t xml:space="preserve"> реализации сохранена обученная модель с пороговым значением, необходимым для определения класса, так как изначально модель дает на выходе вероятность отношения к классу 1. Пороговое значение вычислено для оптимального решения, то есть так, чтобы оба класса были определены одинаково точно. Но, в определенных случаях может быть изменено, если необходимо обязательно находить все положительные или все отрицательные наблюдения, </w:t>
      </w:r>
      <w:r w:rsidR="00B93E38">
        <w:rPr>
          <w:rFonts w:ascii="Times New Roman" w:hAnsi="Times New Roman" w:cs="Times New Roman"/>
          <w:sz w:val="28"/>
          <w:szCs w:val="28"/>
        </w:rPr>
        <w:t>теряя</w:t>
      </w:r>
      <w:r>
        <w:rPr>
          <w:rFonts w:ascii="Times New Roman" w:hAnsi="Times New Roman" w:cs="Times New Roman"/>
          <w:sz w:val="28"/>
          <w:szCs w:val="28"/>
        </w:rPr>
        <w:t xml:space="preserve"> тем самым точность для определения противоположного класса. Это может быть полезно в работе медицинских сотрудников, например,</w:t>
      </w:r>
      <w:r w:rsidR="00B93E38">
        <w:rPr>
          <w:rFonts w:ascii="Times New Roman" w:hAnsi="Times New Roman" w:cs="Times New Roman"/>
          <w:sz w:val="28"/>
          <w:szCs w:val="28"/>
        </w:rPr>
        <w:t xml:space="preserve"> для того чтобы не пропустить ни одного пациента с возможным наличием заболевания.</w:t>
      </w:r>
    </w:p>
    <w:p w:rsidR="00B93E38" w:rsidRPr="00260561" w:rsidRDefault="00B93E38" w:rsidP="00425321">
      <w:pPr>
        <w:pStyle w:val="1"/>
        <w:spacing w:line="360" w:lineRule="auto"/>
        <w:ind w:left="-284" w:firstLine="142"/>
        <w:jc w:val="center"/>
        <w:rPr>
          <w:rFonts w:ascii="Times New Roman" w:hAnsi="Times New Roman" w:cs="Times New Roman"/>
          <w:b/>
          <w:color w:val="auto"/>
        </w:rPr>
      </w:pPr>
      <w:r w:rsidRPr="00260561">
        <w:rPr>
          <w:rFonts w:ascii="Times New Roman" w:hAnsi="Times New Roman" w:cs="Times New Roman"/>
          <w:b/>
          <w:color w:val="auto"/>
        </w:rPr>
        <w:t>Список литературы</w:t>
      </w:r>
    </w:p>
    <w:p w:rsidR="00B93E38" w:rsidRPr="00425321" w:rsidRDefault="00B93E38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Bioinformatics Institute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BB1505" w:rsidRPr="00425321">
        <w:rPr>
          <w:rFonts w:ascii="Times New Roman" w:hAnsi="Times New Roman" w:cs="Times New Roman"/>
          <w:sz w:val="28"/>
          <w:szCs w:val="28"/>
        </w:rPr>
        <w:t>Анализ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данных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в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R — stepic.org — URL: </w:t>
      </w:r>
      <w:hyperlink r:id="rId17" w:history="1">
        <w:r w:rsidR="00BB1505"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stepik.org/course/129/syllabus</w:t>
        </w:r>
      </w:hyperlink>
    </w:p>
    <w:p w:rsidR="00425321" w:rsidRPr="00425321" w:rsidRDefault="00637ECD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Programming language R — URL: </w:t>
      </w:r>
      <w:hyperlink r:id="rId18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www.r-project.org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Wikipedia: R language</w:t>
      </w:r>
      <w:r w:rsidR="00637ECD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— URL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19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ru.wikipedia.org/wiki/R_(язык_программирования)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</w:rPr>
      </w:pPr>
      <w:r w:rsidRPr="00425321">
        <w:rPr>
          <w:rFonts w:ascii="Times New Roman" w:hAnsi="Times New Roman" w:cs="Times New Roman"/>
          <w:sz w:val="28"/>
          <w:szCs w:val="28"/>
        </w:rPr>
        <w:lastRenderedPageBreak/>
        <w:t xml:space="preserve">Воронина, В. В. Теория и практика машинного обучения. —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425321">
        <w:rPr>
          <w:rFonts w:ascii="Times New Roman" w:hAnsi="Times New Roman" w:cs="Times New Roman"/>
          <w:sz w:val="28"/>
          <w:szCs w:val="28"/>
        </w:rPr>
        <w:t xml:space="preserve">: </w:t>
      </w:r>
      <w:hyperlink r:id="rId20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:/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e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lanbook</w:t>
        </w:r>
        <w:proofErr w:type="spellEnd"/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om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book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165053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t>Selva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t>Prabhakaran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Logistic Regression with R — URL: </w:t>
      </w:r>
      <w:hyperlink r:id="rId21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-statistics.co/Logistic-Regression-With-R.html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>Joao Pedro Lopes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Prediction using Logistic Regression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— URL: </w:t>
      </w:r>
      <w:hyperlink r:id="rId22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www.kaggle.com/datasets/iammustafatz/diabetes-prediction-dataset/code</w:t>
        </w:r>
      </w:hyperlink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425321" w:rsidRPr="00425321" w:rsidSect="004F7826">
      <w:pgSz w:w="12240" w:h="15840"/>
      <w:pgMar w:top="1134" w:right="850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0D68BB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06841986"/>
    <w:multiLevelType w:val="hybridMultilevel"/>
    <w:tmpl w:val="CCF0CBA2"/>
    <w:lvl w:ilvl="0" w:tplc="7FC66B28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794A712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7672918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7C0743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95ECA4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EA4FF2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C9819A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F94DB4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FBAF73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0977552F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0"/>
    <w:multiLevelType w:val="multilevel"/>
    <w:tmpl w:val="73C8535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1"/>
    <w:multiLevelType w:val="multilevel"/>
    <w:tmpl w:val="7C1A655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2"/>
    <w:multiLevelType w:val="multilevel"/>
    <w:tmpl w:val="63A8AB4C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122E1B35"/>
    <w:multiLevelType w:val="multilevel"/>
    <w:tmpl w:val="D4463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8260D6"/>
    <w:multiLevelType w:val="hybridMultilevel"/>
    <w:tmpl w:val="9920F0AE"/>
    <w:lvl w:ilvl="0" w:tplc="D6924A80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949EDDB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D50084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DF68DC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B2F88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BDAD53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C3A5C5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C497A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42CC88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1DC66618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1DFD2542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22D507D1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43DA4598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495D32CA"/>
    <w:multiLevelType w:val="multilevel"/>
    <w:tmpl w:val="60F05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BD53F2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54D94EB2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553B1078"/>
    <w:multiLevelType w:val="hybridMultilevel"/>
    <w:tmpl w:val="087010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B3AA2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63CD6B05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E045360"/>
    <w:multiLevelType w:val="multilevel"/>
    <w:tmpl w:val="BA7A60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9FB6542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27"/>
  </w:num>
  <w:num w:numId="36">
    <w:abstractNumId w:val="28"/>
  </w:num>
  <w:num w:numId="37">
    <w:abstractNumId w:val="11"/>
  </w:num>
  <w:num w:numId="38">
    <w:abstractNumId w:val="20"/>
  </w:num>
  <w:num w:numId="39">
    <w:abstractNumId w:val="18"/>
  </w:num>
  <w:num w:numId="40">
    <w:abstractNumId w:val="23"/>
  </w:num>
  <w:num w:numId="41">
    <w:abstractNumId w:val="22"/>
  </w:num>
  <w:num w:numId="42">
    <w:abstractNumId w:val="19"/>
  </w:num>
  <w:num w:numId="43">
    <w:abstractNumId w:val="17"/>
  </w:num>
  <w:num w:numId="44">
    <w:abstractNumId w:val="26"/>
  </w:num>
  <w:num w:numId="45">
    <w:abstractNumId w:val="25"/>
  </w:num>
  <w:num w:numId="46">
    <w:abstractNumId w:val="16"/>
  </w:num>
  <w:num w:numId="47">
    <w:abstractNumId w:val="10"/>
  </w:num>
  <w:num w:numId="48">
    <w:abstractNumId w:val="15"/>
  </w:num>
  <w:num w:numId="49">
    <w:abstractNumId w:val="21"/>
  </w:num>
  <w:num w:numId="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F06"/>
    <w:rsid w:val="00012CA5"/>
    <w:rsid w:val="00061DE1"/>
    <w:rsid w:val="00101408"/>
    <w:rsid w:val="001177A8"/>
    <w:rsid w:val="001A770C"/>
    <w:rsid w:val="002532FD"/>
    <w:rsid w:val="00260561"/>
    <w:rsid w:val="003411DF"/>
    <w:rsid w:val="00391B07"/>
    <w:rsid w:val="003E130A"/>
    <w:rsid w:val="00402D8E"/>
    <w:rsid w:val="00425321"/>
    <w:rsid w:val="00466543"/>
    <w:rsid w:val="004832B9"/>
    <w:rsid w:val="00486F63"/>
    <w:rsid w:val="004F7826"/>
    <w:rsid w:val="005537B5"/>
    <w:rsid w:val="00604CC9"/>
    <w:rsid w:val="00637ECD"/>
    <w:rsid w:val="00645E3F"/>
    <w:rsid w:val="006A2BAC"/>
    <w:rsid w:val="007A275B"/>
    <w:rsid w:val="00800501"/>
    <w:rsid w:val="00860FD3"/>
    <w:rsid w:val="00926D13"/>
    <w:rsid w:val="009526D2"/>
    <w:rsid w:val="009650E8"/>
    <w:rsid w:val="009C6A17"/>
    <w:rsid w:val="00A336CB"/>
    <w:rsid w:val="00A51F06"/>
    <w:rsid w:val="00A53137"/>
    <w:rsid w:val="00A53630"/>
    <w:rsid w:val="00A7791B"/>
    <w:rsid w:val="00AA0861"/>
    <w:rsid w:val="00B93E38"/>
    <w:rsid w:val="00BB1505"/>
    <w:rsid w:val="00D10F98"/>
    <w:rsid w:val="00DC12DA"/>
    <w:rsid w:val="00E22BCF"/>
    <w:rsid w:val="00E7308B"/>
    <w:rsid w:val="00F06E1E"/>
    <w:rsid w:val="00F22E6E"/>
    <w:rsid w:val="00F5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6952F"/>
  <w15:chartTrackingRefBased/>
  <w15:docId w15:val="{5403B49E-9360-4D95-BE83-62D7D2FD4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41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3411DF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411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3411DF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0"/>
    <w:qFormat/>
    <w:rsid w:val="003411DF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Title"/>
    <w:basedOn w:val="a"/>
    <w:next w:val="a0"/>
    <w:link w:val="a5"/>
    <w:uiPriority w:val="10"/>
    <w:qFormat/>
    <w:rsid w:val="003411DF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a5">
    <w:name w:val="Заголовок Знак"/>
    <w:basedOn w:val="a1"/>
    <w:link w:val="a4"/>
    <w:uiPriority w:val="10"/>
    <w:rsid w:val="003411D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VerbatimChar">
    <w:name w:val="Verbatim Char"/>
    <w:basedOn w:val="a1"/>
    <w:link w:val="SourceCode"/>
    <w:rsid w:val="003411DF"/>
    <w:rPr>
      <w:rFonts w:ascii="Consolas" w:hAnsi="Consolas"/>
      <w:shd w:val="clear" w:color="auto" w:fill="F8F8F8"/>
    </w:rPr>
  </w:style>
  <w:style w:type="character" w:styleId="a6">
    <w:name w:val="Hyperlink"/>
    <w:basedOn w:val="a1"/>
    <w:rsid w:val="003411DF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3411D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3411DF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3411D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411D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11DF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ControlFlowTok">
    <w:name w:val="ControlFlow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3411DF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3411DF"/>
    <w:rPr>
      <w:rFonts w:ascii="Consolas" w:hAnsi="Consolas"/>
      <w:shd w:val="clear" w:color="auto" w:fill="F8F8F8"/>
    </w:rPr>
  </w:style>
  <w:style w:type="paragraph" w:styleId="a0">
    <w:name w:val="Body Text"/>
    <w:basedOn w:val="a"/>
    <w:link w:val="a7"/>
    <w:uiPriority w:val="99"/>
    <w:semiHidden/>
    <w:unhideWhenUsed/>
    <w:rsid w:val="003411DF"/>
    <w:pPr>
      <w:spacing w:after="120"/>
    </w:pPr>
  </w:style>
  <w:style w:type="character" w:customStyle="1" w:styleId="a7">
    <w:name w:val="Основной текст Знак"/>
    <w:basedOn w:val="a1"/>
    <w:link w:val="a0"/>
    <w:uiPriority w:val="99"/>
    <w:semiHidden/>
    <w:rsid w:val="003411DF"/>
  </w:style>
  <w:style w:type="character" w:customStyle="1" w:styleId="10">
    <w:name w:val="Заголовок 1 Знак"/>
    <w:basedOn w:val="a1"/>
    <w:link w:val="1"/>
    <w:uiPriority w:val="9"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3411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onstantTok">
    <w:name w:val="ConstantTok"/>
    <w:basedOn w:val="VerbatimChar"/>
    <w:rsid w:val="00800501"/>
    <w:rPr>
      <w:rFonts w:ascii="Consolas" w:hAnsi="Consolas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800501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a8">
    <w:name w:val="List Paragraph"/>
    <w:basedOn w:val="a"/>
    <w:uiPriority w:val="34"/>
    <w:qFormat/>
    <w:rsid w:val="00B93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400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6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5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8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54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2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kaggle.com/datasets/iammustafatz/diabetes-prediction-dataset/data" TargetMode="External"/><Relationship Id="rId18" Type="http://schemas.openxmlformats.org/officeDocument/2006/relationships/hyperlink" Target="https://www.r-project.org" TargetMode="External"/><Relationship Id="rId3" Type="http://schemas.openxmlformats.org/officeDocument/2006/relationships/styles" Target="styles.xml"/><Relationship Id="rId21" Type="http://schemas.openxmlformats.org/officeDocument/2006/relationships/hyperlink" Target="https://r-statistics.co/Logistic-Regression-With-R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epik.org/course/129/syllabu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e.lanbook.com/book/165053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rstudio.cloud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ru.wikipedia.org/wiki/R_(&#1103;&#1079;&#1099;&#1082;_&#1087;&#1088;&#1086;&#1075;&#1088;&#1072;&#1084;&#1084;&#1080;&#1088;&#1086;&#1074;&#1072;&#1085;&#1080;&#1103;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www.kaggle.com/datasets/iammustafatz/diabetes-prediction-dataset/cod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C9C3B4-2B3A-4428-B9D0-F29C4735D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28</Pages>
  <Words>4940</Words>
  <Characters>28161</Characters>
  <Application>Microsoft Office Word</Application>
  <DocSecurity>0</DocSecurity>
  <Lines>234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Селянский</dc:creator>
  <cp:keywords/>
  <dc:description/>
  <cp:lastModifiedBy>Владислав Селянский</cp:lastModifiedBy>
  <cp:revision>13</cp:revision>
  <dcterms:created xsi:type="dcterms:W3CDTF">2025-05-22T09:47:00Z</dcterms:created>
  <dcterms:modified xsi:type="dcterms:W3CDTF">2025-05-31T11:06:00Z</dcterms:modified>
</cp:coreProperties>
</file>